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A659BF" w14:textId="77777777" w:rsidR="00880589" w:rsidRPr="002B357C" w:rsidRDefault="00880589" w:rsidP="00BE696D">
      <w:pPr>
        <w:jc w:val="center"/>
        <w:rPr>
          <w:sz w:val="24"/>
          <w:szCs w:val="24"/>
        </w:rPr>
      </w:pPr>
    </w:p>
    <w:p w14:paraId="58CDA876" w14:textId="77777777" w:rsidR="004F1D5F" w:rsidRPr="00881ECD" w:rsidRDefault="009C0E40" w:rsidP="00BE3CDA">
      <w:pPr>
        <w:jc w:val="center"/>
        <w:rPr>
          <w:b/>
          <w:sz w:val="28"/>
          <w:szCs w:val="28"/>
        </w:rPr>
      </w:pPr>
      <w:r w:rsidRPr="00881ECD">
        <w:rPr>
          <w:b/>
          <w:sz w:val="28"/>
          <w:szCs w:val="28"/>
        </w:rPr>
        <w:t>In Class Practice Test</w:t>
      </w:r>
      <w:r w:rsidR="00D06FE5" w:rsidRPr="00881ECD">
        <w:rPr>
          <w:b/>
          <w:sz w:val="28"/>
          <w:szCs w:val="28"/>
        </w:rPr>
        <w:t xml:space="preserve"> -</w:t>
      </w:r>
      <w:r w:rsidR="00C17156" w:rsidRPr="00881ECD">
        <w:rPr>
          <w:b/>
          <w:sz w:val="28"/>
          <w:szCs w:val="28"/>
        </w:rPr>
        <w:t xml:space="preserve"> 1</w:t>
      </w:r>
    </w:p>
    <w:p w14:paraId="64C499EC" w14:textId="77777777" w:rsidR="009C0E40" w:rsidRDefault="009C0E40" w:rsidP="00BE696D">
      <w:pPr>
        <w:rPr>
          <w:sz w:val="24"/>
          <w:szCs w:val="24"/>
        </w:rPr>
      </w:pPr>
    </w:p>
    <w:p w14:paraId="6551D184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856771">
        <w:rPr>
          <w:sz w:val="24"/>
          <w:szCs w:val="24"/>
        </w:rPr>
        <w:t>Week 6</w:t>
      </w:r>
      <w:r w:rsidRPr="002B357C">
        <w:rPr>
          <w:sz w:val="24"/>
          <w:szCs w:val="24"/>
        </w:rPr>
        <w:t>.</w:t>
      </w:r>
    </w:p>
    <w:p w14:paraId="0EDFAC8B" w14:textId="77777777" w:rsidR="005E15A8" w:rsidRPr="002B357C" w:rsidRDefault="005E15A8" w:rsidP="00BE696D">
      <w:pPr>
        <w:rPr>
          <w:sz w:val="24"/>
          <w:szCs w:val="24"/>
        </w:rPr>
      </w:pPr>
    </w:p>
    <w:p w14:paraId="35EB0014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9C0E40">
        <w:rPr>
          <w:sz w:val="24"/>
          <w:szCs w:val="24"/>
        </w:rPr>
        <w:t>practice test</w:t>
      </w:r>
      <w:r w:rsidRPr="002B357C">
        <w:rPr>
          <w:sz w:val="24"/>
          <w:szCs w:val="24"/>
        </w:rPr>
        <w:t xml:space="preserve"> </w:t>
      </w:r>
      <w:r w:rsidR="00856771">
        <w:rPr>
          <w:sz w:val="24"/>
          <w:szCs w:val="24"/>
        </w:rPr>
        <w:t xml:space="preserve">is </w:t>
      </w:r>
      <w:r w:rsidRPr="002B357C">
        <w:rPr>
          <w:sz w:val="24"/>
          <w:szCs w:val="24"/>
        </w:rPr>
        <w:t>to:</w:t>
      </w:r>
    </w:p>
    <w:p w14:paraId="136EBFDB" w14:textId="75899058" w:rsidR="00ED6D4A" w:rsidRPr="008E15EF" w:rsidRDefault="006509E3" w:rsidP="008E15EF">
      <w:pPr>
        <w:numPr>
          <w:ilvl w:val="0"/>
          <w:numId w:val="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H</w:t>
      </w:r>
      <w:r w:rsidR="004227F9" w:rsidRPr="004227F9">
        <w:rPr>
          <w:bCs/>
          <w:sz w:val="24"/>
          <w:szCs w:val="24"/>
        </w:rPr>
        <w:t>elp you develop an interactive Android application using Kotlin, Jetpack Compose, Material Design 3, and MVVM architecture on Android 14</w:t>
      </w:r>
      <w:r w:rsidR="00ED6D4A" w:rsidRPr="008E15EF">
        <w:rPr>
          <w:bCs/>
          <w:sz w:val="24"/>
          <w:szCs w:val="24"/>
        </w:rPr>
        <w:t>.</w:t>
      </w:r>
    </w:p>
    <w:p w14:paraId="1AC2FE11" w14:textId="77777777" w:rsidR="004261BA" w:rsidRPr="004261BA" w:rsidRDefault="004261BA" w:rsidP="004261BA">
      <w:pPr>
        <w:ind w:left="1800"/>
        <w:rPr>
          <w:sz w:val="24"/>
          <w:szCs w:val="24"/>
        </w:rPr>
      </w:pPr>
    </w:p>
    <w:p w14:paraId="45998CEB" w14:textId="77777777" w:rsidR="005E15A8" w:rsidRPr="002B357C" w:rsidRDefault="00E515B3" w:rsidP="00BE696D">
      <w:pPr>
        <w:ind w:left="1440" w:hanging="1440"/>
        <w:rPr>
          <w:sz w:val="24"/>
          <w:szCs w:val="24"/>
        </w:rPr>
      </w:pPr>
      <w:r>
        <w:rPr>
          <w:sz w:val="24"/>
          <w:szCs w:val="24"/>
        </w:rPr>
        <w:t>References:</w:t>
      </w:r>
      <w:r>
        <w:rPr>
          <w:sz w:val="24"/>
          <w:szCs w:val="24"/>
        </w:rPr>
        <w:tab/>
      </w:r>
      <w:r w:rsidR="004126A1">
        <w:rPr>
          <w:sz w:val="24"/>
          <w:szCs w:val="24"/>
        </w:rPr>
        <w:t>T</w:t>
      </w:r>
      <w:r w:rsidR="00311635">
        <w:rPr>
          <w:sz w:val="24"/>
          <w:szCs w:val="24"/>
        </w:rPr>
        <w:t xml:space="preserve">extbook, </w:t>
      </w:r>
      <w:r w:rsidR="00025801">
        <w:rPr>
          <w:sz w:val="24"/>
          <w:szCs w:val="24"/>
        </w:rPr>
        <w:t>ppt slides.</w:t>
      </w:r>
      <w:r w:rsidR="00311635">
        <w:rPr>
          <w:sz w:val="24"/>
          <w:szCs w:val="24"/>
        </w:rPr>
        <w:t xml:space="preserve"> </w:t>
      </w:r>
      <w:r w:rsidR="005E15A8" w:rsidRPr="002B357C">
        <w:rPr>
          <w:sz w:val="24"/>
          <w:szCs w:val="24"/>
        </w:rPr>
        <w:t>This material provides the necessary information that you need to complete the exercises.</w:t>
      </w:r>
    </w:p>
    <w:p w14:paraId="2EBFFCCC" w14:textId="77777777" w:rsidR="005E15A8" w:rsidRPr="002B357C" w:rsidRDefault="005E15A8" w:rsidP="00BE696D">
      <w:pPr>
        <w:rPr>
          <w:sz w:val="24"/>
          <w:szCs w:val="24"/>
        </w:rPr>
      </w:pPr>
    </w:p>
    <w:p w14:paraId="1651E764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5F26B387" w14:textId="77777777"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9C0E40">
        <w:rPr>
          <w:sz w:val="24"/>
          <w:szCs w:val="24"/>
        </w:rPr>
        <w:t>practice tes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6AC237D4" w14:textId="77777777"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="006D27B2" w:rsidRPr="00A05056">
        <w:rPr>
          <w:b/>
          <w:sz w:val="24"/>
          <w:szCs w:val="24"/>
        </w:rPr>
        <w:t>implement &amp;</w:t>
      </w:r>
      <w:r w:rsidR="006D27B2">
        <w:rPr>
          <w:sz w:val="24"/>
          <w:szCs w:val="24"/>
        </w:rPr>
        <w:t xml:space="preserve"> </w:t>
      </w:r>
      <w:r w:rsidRPr="00AD12AD">
        <w:rPr>
          <w:b/>
          <w:sz w:val="24"/>
          <w:szCs w:val="24"/>
        </w:rPr>
        <w:t>demonstrate your solution in a scheduled lab session</w:t>
      </w:r>
      <w:r w:rsidR="009C0E40">
        <w:rPr>
          <w:sz w:val="24"/>
          <w:szCs w:val="24"/>
        </w:rPr>
        <w:t>.</w:t>
      </w:r>
    </w:p>
    <w:p w14:paraId="37E4AE89" w14:textId="77777777" w:rsidR="001A5EBD" w:rsidRDefault="001A5EBD" w:rsidP="00C00351">
      <w:pPr>
        <w:rPr>
          <w:b/>
          <w:sz w:val="24"/>
          <w:szCs w:val="24"/>
        </w:rPr>
      </w:pPr>
    </w:p>
    <w:p w14:paraId="5B089489" w14:textId="77777777" w:rsidR="001A5EBD" w:rsidRDefault="00BA4CB1" w:rsidP="001A5EBD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1</w:t>
      </w:r>
    </w:p>
    <w:p w14:paraId="733732A5" w14:textId="77777777" w:rsidR="00A463A9" w:rsidRDefault="00A463A9" w:rsidP="001A5EBD">
      <w:pPr>
        <w:rPr>
          <w:b/>
          <w:sz w:val="24"/>
          <w:szCs w:val="24"/>
          <w:u w:val="single"/>
        </w:rPr>
      </w:pPr>
    </w:p>
    <w:p w14:paraId="279ECCD8" w14:textId="1F9B17C7" w:rsidR="00A463A9" w:rsidRPr="00A463A9" w:rsidRDefault="00A463A9" w:rsidP="001A5EBD">
      <w:pPr>
        <w:rPr>
          <w:sz w:val="24"/>
          <w:szCs w:val="24"/>
        </w:rPr>
      </w:pPr>
      <w:r w:rsidRPr="00A463A9">
        <w:rPr>
          <w:sz w:val="24"/>
          <w:szCs w:val="24"/>
        </w:rPr>
        <w:t xml:space="preserve">In this exercise you will write a simple </w:t>
      </w:r>
      <w:r w:rsidR="003C0797">
        <w:rPr>
          <w:sz w:val="24"/>
          <w:szCs w:val="24"/>
        </w:rPr>
        <w:t>MyNotes app</w:t>
      </w:r>
      <w:r w:rsidRPr="00A463A9">
        <w:rPr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925942" w14:paraId="0C2A14F0" w14:textId="77777777" w:rsidTr="00925942">
        <w:tc>
          <w:tcPr>
            <w:tcW w:w="9926" w:type="dxa"/>
          </w:tcPr>
          <w:p w14:paraId="052C3641" w14:textId="44D8D8A7" w:rsidR="00925942" w:rsidRDefault="00925942" w:rsidP="001A5EBD">
            <w:pPr>
              <w:rPr>
                <w:sz w:val="24"/>
                <w:szCs w:val="24"/>
              </w:rPr>
            </w:pPr>
            <w:r>
              <w:rPr>
                <w:noProof/>
                <w:lang w:eastAsia="zh-TW"/>
              </w:rPr>
              <w:drawing>
                <wp:inline distT="0" distB="0" distL="0" distR="0" wp14:anchorId="4DFC5669" wp14:editId="648BC885">
                  <wp:extent cx="6309360" cy="455549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9360" cy="4555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253956" w14:textId="6730E3D0" w:rsidR="00A463A9" w:rsidRDefault="00A463A9" w:rsidP="001A5EBD">
      <w:pPr>
        <w:rPr>
          <w:sz w:val="24"/>
          <w:szCs w:val="24"/>
        </w:rPr>
      </w:pPr>
    </w:p>
    <w:p w14:paraId="3D69A3E7" w14:textId="77777777" w:rsidR="0053159F" w:rsidRDefault="0053159F" w:rsidP="0053159F">
      <w:pPr>
        <w:pStyle w:val="Heading4"/>
      </w:pPr>
      <w:r>
        <w:lastRenderedPageBreak/>
        <w:t>Step 1: Create a New Project</w:t>
      </w:r>
    </w:p>
    <w:p w14:paraId="18C1B581" w14:textId="77777777" w:rsidR="0053159F" w:rsidRDefault="0053159F" w:rsidP="0053159F">
      <w:pPr>
        <w:numPr>
          <w:ilvl w:val="0"/>
          <w:numId w:val="14"/>
        </w:numPr>
        <w:spacing w:before="100" w:beforeAutospacing="1" w:after="100" w:afterAutospacing="1"/>
      </w:pPr>
      <w:r>
        <w:t xml:space="preserve">Open Android Studio and select </w:t>
      </w:r>
      <w:r>
        <w:rPr>
          <w:rStyle w:val="Strong"/>
        </w:rPr>
        <w:t>"New Project"</w:t>
      </w:r>
      <w:r>
        <w:t>.</w:t>
      </w:r>
    </w:p>
    <w:p w14:paraId="5A5CCE82" w14:textId="77777777" w:rsidR="0053159F" w:rsidRDefault="0053159F" w:rsidP="0053159F">
      <w:pPr>
        <w:numPr>
          <w:ilvl w:val="0"/>
          <w:numId w:val="14"/>
        </w:numPr>
        <w:spacing w:before="100" w:beforeAutospacing="1" w:after="100" w:afterAutospacing="1"/>
      </w:pPr>
      <w:r>
        <w:t xml:space="preserve">Name the project following this format: </w:t>
      </w:r>
      <w:r>
        <w:rPr>
          <w:rStyle w:val="HTMLCode"/>
        </w:rPr>
        <w:t>YourFullName_COMP304_001_PracticeSession_F24</w:t>
      </w:r>
      <w:r>
        <w:t>.</w:t>
      </w:r>
    </w:p>
    <w:p w14:paraId="356B375B" w14:textId="77777777" w:rsidR="0053159F" w:rsidRDefault="0053159F" w:rsidP="0053159F">
      <w:pPr>
        <w:numPr>
          <w:ilvl w:val="1"/>
          <w:numId w:val="14"/>
        </w:numPr>
        <w:spacing w:before="100" w:beforeAutospacing="1" w:after="100" w:afterAutospacing="1"/>
      </w:pPr>
      <w:r>
        <w:rPr>
          <w:rStyle w:val="Strong"/>
        </w:rPr>
        <w:t>Example:</w:t>
      </w:r>
      <w:r>
        <w:t xml:space="preserve"> </w:t>
      </w:r>
      <w:r>
        <w:rPr>
          <w:rStyle w:val="HTMLCode"/>
        </w:rPr>
        <w:t>JohnSmith_COMP304_001_PracticeSession_F24</w:t>
      </w:r>
    </w:p>
    <w:p w14:paraId="02D0BC44" w14:textId="77777777" w:rsidR="0053159F" w:rsidRDefault="0053159F" w:rsidP="0053159F">
      <w:pPr>
        <w:numPr>
          <w:ilvl w:val="0"/>
          <w:numId w:val="14"/>
        </w:numPr>
        <w:spacing w:before="100" w:beforeAutospacing="1" w:after="100" w:afterAutospacing="1"/>
      </w:pPr>
      <w:r>
        <w:t xml:space="preserve">Choose </w:t>
      </w:r>
      <w:r>
        <w:rPr>
          <w:rStyle w:val="Strong"/>
        </w:rPr>
        <w:t>Empty Activity</w:t>
      </w:r>
      <w:r>
        <w:t xml:space="preserve"> as the project template.</w:t>
      </w:r>
    </w:p>
    <w:p w14:paraId="1CD326F7" w14:textId="77777777" w:rsidR="0053159F" w:rsidRDefault="0053159F" w:rsidP="0053159F">
      <w:pPr>
        <w:numPr>
          <w:ilvl w:val="0"/>
          <w:numId w:val="14"/>
        </w:numPr>
        <w:spacing w:before="100" w:beforeAutospacing="1" w:after="100" w:afterAutospacing="1"/>
      </w:pPr>
      <w:r>
        <w:t xml:space="preserve">Set the </w:t>
      </w:r>
      <w:r>
        <w:rPr>
          <w:rStyle w:val="Strong"/>
        </w:rPr>
        <w:t>minSdkVersion</w:t>
      </w:r>
      <w:r>
        <w:t xml:space="preserve"> to 24 and the </w:t>
      </w:r>
      <w:r>
        <w:rPr>
          <w:rStyle w:val="Strong"/>
        </w:rPr>
        <w:t>targetSdkVersion</w:t>
      </w:r>
      <w:r>
        <w:t xml:space="preserve"> to 34 (Android 14).</w:t>
      </w:r>
    </w:p>
    <w:p w14:paraId="72B9C5D3" w14:textId="77777777" w:rsidR="0053159F" w:rsidRDefault="0053159F" w:rsidP="0053159F">
      <w:pPr>
        <w:numPr>
          <w:ilvl w:val="0"/>
          <w:numId w:val="14"/>
        </w:numPr>
        <w:spacing w:before="100" w:beforeAutospacing="1" w:after="100" w:afterAutospacing="1"/>
      </w:pPr>
      <w:r>
        <w:t xml:space="preserve">Click </w:t>
      </w:r>
      <w:r>
        <w:rPr>
          <w:rStyle w:val="Strong"/>
        </w:rPr>
        <w:t>Finish</w:t>
      </w:r>
      <w:r>
        <w:t>.</w:t>
      </w:r>
      <w:bookmarkStart w:id="0" w:name="_GoBack"/>
      <w:bookmarkEnd w:id="0"/>
    </w:p>
    <w:p w14:paraId="59A08518" w14:textId="79F01D8F" w:rsidR="00925942" w:rsidRDefault="00925942" w:rsidP="001A5EBD">
      <w:pPr>
        <w:rPr>
          <w:sz w:val="24"/>
          <w:szCs w:val="24"/>
        </w:rPr>
      </w:pPr>
    </w:p>
    <w:p w14:paraId="064EAD74" w14:textId="77777777" w:rsidR="0053159F" w:rsidRDefault="0053159F" w:rsidP="0053159F">
      <w:pPr>
        <w:pStyle w:val="Heading4"/>
      </w:pPr>
      <w:r>
        <w:t>Step 2: Main Activity - Setting Up the UI</w:t>
      </w:r>
    </w:p>
    <w:p w14:paraId="1360F25E" w14:textId="31E4FAE5" w:rsidR="0053159F" w:rsidRDefault="00F65608" w:rsidP="0053159F">
      <w:pPr>
        <w:numPr>
          <w:ilvl w:val="0"/>
          <w:numId w:val="15"/>
        </w:numPr>
        <w:spacing w:before="100" w:beforeAutospacing="1" w:after="100" w:afterAutospacing="1"/>
      </w:pPr>
      <w:r>
        <w:t>Rename MainActivity to</w:t>
      </w:r>
      <w:r w:rsidR="0053159F">
        <w:t xml:space="preserve"> </w:t>
      </w:r>
      <w:r w:rsidR="0053159F">
        <w:rPr>
          <w:rStyle w:val="HTMLCode"/>
        </w:rPr>
        <w:t>YourFirstNameActivity.kt</w:t>
      </w:r>
      <w:r w:rsidR="0053159F">
        <w:t xml:space="preserve"> file</w:t>
      </w:r>
      <w:r>
        <w:t>, for example JohnActivity.kt</w:t>
      </w:r>
      <w:r w:rsidR="0053159F">
        <w:t>.</w:t>
      </w:r>
    </w:p>
    <w:p w14:paraId="093EAE9C" w14:textId="77777777" w:rsidR="0053159F" w:rsidRDefault="0053159F" w:rsidP="0053159F">
      <w:pPr>
        <w:numPr>
          <w:ilvl w:val="0"/>
          <w:numId w:val="15"/>
        </w:numPr>
        <w:spacing w:before="100" w:beforeAutospacing="1" w:after="100" w:afterAutospacing="1"/>
      </w:pPr>
      <w:r>
        <w:t>Create a simple UI using Jetpack Compose:</w:t>
      </w:r>
    </w:p>
    <w:p w14:paraId="44BD3B76" w14:textId="77777777" w:rsidR="0053159F" w:rsidRDefault="0053159F" w:rsidP="0053159F">
      <w:pPr>
        <w:numPr>
          <w:ilvl w:val="1"/>
          <w:numId w:val="15"/>
        </w:numPr>
        <w:spacing w:before="100" w:beforeAutospacing="1" w:after="100" w:afterAutospacing="1"/>
      </w:pPr>
      <w:r>
        <w:t>Add a logo (</w:t>
      </w:r>
      <w:r>
        <w:rPr>
          <w:rStyle w:val="HTMLCode"/>
        </w:rPr>
        <w:t>Image</w:t>
      </w:r>
      <w:r>
        <w:t>) at the top.</w:t>
      </w:r>
    </w:p>
    <w:p w14:paraId="2A9EFED3" w14:textId="77777777" w:rsidR="0053159F" w:rsidRDefault="0053159F" w:rsidP="0053159F">
      <w:pPr>
        <w:numPr>
          <w:ilvl w:val="1"/>
          <w:numId w:val="15"/>
        </w:numPr>
        <w:spacing w:before="100" w:beforeAutospacing="1" w:after="100" w:afterAutospacing="1"/>
      </w:pPr>
      <w:r>
        <w:t xml:space="preserve">Add an </w:t>
      </w:r>
      <w:r>
        <w:rPr>
          <w:rStyle w:val="HTMLCode"/>
        </w:rPr>
        <w:t>ImageButton</w:t>
      </w:r>
      <w:r>
        <w:t xml:space="preserve"> below the logo, which navigates to the second activity on click.</w:t>
      </w:r>
    </w:p>
    <w:p w14:paraId="30A2C024" w14:textId="314845DA" w:rsidR="0053159F" w:rsidRDefault="0053159F" w:rsidP="0053159F">
      <w:pPr>
        <w:numPr>
          <w:ilvl w:val="1"/>
          <w:numId w:val="15"/>
        </w:numPr>
        <w:spacing w:before="100" w:beforeAutospacing="1" w:after="100" w:afterAutospacing="1"/>
      </w:pPr>
      <w:r>
        <w:t xml:space="preserve">Use a </w:t>
      </w:r>
      <w:r>
        <w:rPr>
          <w:rStyle w:val="HTMLCode"/>
        </w:rPr>
        <w:t>Column</w:t>
      </w:r>
      <w:r>
        <w:t xml:space="preserve"> layout with vertical alignment for this UI structure.</w:t>
      </w:r>
    </w:p>
    <w:p w14:paraId="3CAC8972" w14:textId="3C11B00D" w:rsidR="008E6014" w:rsidRDefault="008E6014" w:rsidP="008E6014">
      <w:pPr>
        <w:numPr>
          <w:ilvl w:val="0"/>
          <w:numId w:val="15"/>
        </w:numPr>
        <w:spacing w:before="100" w:beforeAutospacing="1" w:after="100" w:afterAutospacing="1"/>
      </w:pPr>
      <w:r>
        <w:t>Here is the code of JohnActivit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F65608" w14:paraId="265F4902" w14:textId="77777777" w:rsidTr="00F65608">
        <w:tc>
          <w:tcPr>
            <w:tcW w:w="9926" w:type="dxa"/>
          </w:tcPr>
          <w:p w14:paraId="0977644C" w14:textId="77777777" w:rsidR="00F65608" w:rsidRDefault="00F65608" w:rsidP="00F65608">
            <w:pPr>
              <w:pStyle w:val="HTMLPreformatted"/>
              <w:numPr>
                <w:ilvl w:val="0"/>
                <w:numId w:val="15"/>
              </w:numPr>
              <w:shd w:val="clear" w:color="auto" w:fill="1E1F22"/>
              <w:rPr>
                <w:color w:val="BCBEC4"/>
              </w:rPr>
            </w:pPr>
            <w:r>
              <w:rPr>
                <w:color w:val="7A7E85"/>
              </w:rPr>
              <w:t>// JohnActivity.kt</w:t>
            </w:r>
            <w:r>
              <w:rPr>
                <w:color w:val="7A7E85"/>
              </w:rPr>
              <w:br/>
            </w:r>
            <w:r>
              <w:rPr>
                <w:color w:val="CF8E6D"/>
              </w:rPr>
              <w:t xml:space="preserve">package </w:t>
            </w:r>
            <w:r>
              <w:rPr>
                <w:color w:val="BCBEC4"/>
              </w:rPr>
              <w:t>com.example.johnsmith_comp304_001_practicesession_f24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.os.Bundle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activity.ComponentActivity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activity.compose.setContent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foundation.Image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foundation.layout.*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material3.*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runtime.</w:t>
            </w:r>
            <w:r>
              <w:rPr>
                <w:color w:val="B3AE60"/>
              </w:rPr>
              <w:t>Composable</w:t>
            </w:r>
            <w:r>
              <w:rPr>
                <w:color w:val="B3AE60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ui.Alignment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ui.Modifier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ui.res.painterResource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ui.unit.dp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navigation.NavHostController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navigation.compose.NavHost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navigation.compose.composable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navigation.compose.rememberNavController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com.example.johnsmith_comp304_001_practicesession_f24.SmithActivityContent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class </w:t>
            </w:r>
            <w:r>
              <w:rPr>
                <w:color w:val="BCBEC4"/>
              </w:rPr>
              <w:t>JohnActivity : ComponentActivity() {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override fun </w:t>
            </w:r>
            <w:r>
              <w:rPr>
                <w:color w:val="56A8F5"/>
              </w:rPr>
              <w:t>onCreate</w:t>
            </w:r>
            <w:r>
              <w:rPr>
                <w:color w:val="BCBEC4"/>
              </w:rPr>
              <w:t>(savedInstanceState: Bundle?) {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CF8E6D"/>
              </w:rPr>
              <w:t>super</w:t>
            </w:r>
            <w:r>
              <w:rPr>
                <w:color w:val="BCBEC4"/>
              </w:rPr>
              <w:t>.onCreate(savedInstanceState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i/>
                <w:iCs/>
                <w:color w:val="57AAF7"/>
              </w:rPr>
              <w:t xml:space="preserve">setContent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MyNotesApp</w:t>
            </w:r>
            <w:r>
              <w:rPr>
                <w:color w:val="BCBEC4"/>
              </w:rPr>
              <w:t>(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  <w:t>}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B3AE60"/>
              </w:rPr>
              <w:t>@Composable</w:t>
            </w:r>
            <w:r>
              <w:rPr>
                <w:color w:val="B3AE60"/>
              </w:rPr>
              <w:br/>
            </w:r>
            <w:r>
              <w:rPr>
                <w:color w:val="CF8E6D"/>
              </w:rPr>
              <w:t xml:space="preserve">fun </w:t>
            </w:r>
            <w:r>
              <w:rPr>
                <w:color w:val="56A8F5"/>
              </w:rPr>
              <w:t>MyNotesApp</w:t>
            </w:r>
            <w:r>
              <w:rPr>
                <w:color w:val="BCBEC4"/>
              </w:rPr>
              <w:t>() {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val </w:t>
            </w:r>
            <w:r>
              <w:rPr>
                <w:color w:val="BCBEC4"/>
              </w:rPr>
              <w:t xml:space="preserve">navController = </w:t>
            </w:r>
            <w:r>
              <w:rPr>
                <w:color w:val="6BB38A"/>
              </w:rPr>
              <w:t>rememberNavController</w:t>
            </w:r>
            <w:r>
              <w:rPr>
                <w:color w:val="BCBEC4"/>
              </w:rPr>
              <w:t>(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6BB38A"/>
              </w:rPr>
              <w:t>NavHost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navController = </w:t>
            </w:r>
            <w:r>
              <w:rPr>
                <w:color w:val="BCBEC4"/>
              </w:rPr>
              <w:t xml:space="preserve">navController, </w:t>
            </w:r>
            <w:r>
              <w:rPr>
                <w:color w:val="56C1D6"/>
              </w:rPr>
              <w:t xml:space="preserve">startDestination = </w:t>
            </w:r>
            <w:r>
              <w:rPr>
                <w:color w:val="6AAB73"/>
              </w:rPr>
              <w:t>"johnActivity"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i/>
                <w:iCs/>
                <w:color w:val="57AAF7"/>
              </w:rPr>
              <w:t>composable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johnActivity"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</w:r>
            <w:r>
              <w:rPr>
                <w:b/>
                <w:bCs/>
                <w:color w:val="BCBEC4"/>
              </w:rPr>
              <w:lastRenderedPageBreak/>
              <w:t xml:space="preserve">            </w:t>
            </w:r>
            <w:r>
              <w:rPr>
                <w:color w:val="6BB38A"/>
              </w:rPr>
              <w:t xml:space="preserve">JohnActivityContent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    </w:t>
            </w:r>
            <w:r>
              <w:rPr>
                <w:color w:val="BCBEC4"/>
              </w:rPr>
              <w:t>navController.navigate(</w:t>
            </w:r>
            <w:r>
              <w:rPr>
                <w:color w:val="6AAB73"/>
              </w:rPr>
              <w:t>"smithActivity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    }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i/>
                <w:iCs/>
                <w:color w:val="57AAF7"/>
              </w:rPr>
              <w:t>composable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smithActivity"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SmithActivityContent</w:t>
            </w:r>
            <w:r>
              <w:rPr>
                <w:color w:val="BCBEC4"/>
              </w:rPr>
              <w:t>(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}</w:t>
            </w:r>
            <w:r>
              <w:rPr>
                <w:b/>
                <w:bCs/>
                <w:color w:val="BCBEC4"/>
              </w:rPr>
              <w:br/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B3AE60"/>
              </w:rPr>
              <w:t>@Composable</w:t>
            </w:r>
            <w:r>
              <w:rPr>
                <w:color w:val="B3AE60"/>
              </w:rPr>
              <w:br/>
            </w:r>
            <w:r>
              <w:rPr>
                <w:color w:val="CF8E6D"/>
              </w:rPr>
              <w:t xml:space="preserve">fun </w:t>
            </w:r>
            <w:r>
              <w:rPr>
                <w:color w:val="56A8F5"/>
              </w:rPr>
              <w:t>JohnActivityContent</w:t>
            </w:r>
            <w:r>
              <w:rPr>
                <w:color w:val="BCBEC4"/>
              </w:rPr>
              <w:t>(onNavigate: () -&gt; Unit) {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6BB38A"/>
              </w:rPr>
              <w:t>Column</w:t>
            </w:r>
            <w:r>
              <w:rPr>
                <w:color w:val="BCBEC4"/>
              </w:rPr>
              <w:t>(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</w:t>
            </w:r>
            <w:r>
              <w:rPr>
                <w:color w:val="BCBEC4"/>
              </w:rPr>
              <w:br/>
              <w:t xml:space="preserve">            .</w:t>
            </w:r>
            <w:r>
              <w:rPr>
                <w:i/>
                <w:iCs/>
                <w:color w:val="57AAF7"/>
              </w:rPr>
              <w:t>fillMaxSize</w:t>
            </w:r>
            <w:r>
              <w:rPr>
                <w:color w:val="BCBEC4"/>
              </w:rPr>
              <w:t>()</w:t>
            </w:r>
            <w:r>
              <w:rPr>
                <w:color w:val="BCBEC4"/>
              </w:rPr>
              <w:br/>
              <w:t xml:space="preserve">            .</w:t>
            </w:r>
            <w:r>
              <w:rPr>
                <w:i/>
                <w:iCs/>
                <w:color w:val="57AAF7"/>
              </w:rPr>
              <w:t>padding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16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,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56C1D6"/>
              </w:rPr>
              <w:t xml:space="preserve">horizontalAlignment = </w:t>
            </w:r>
            <w:r>
              <w:rPr>
                <w:color w:val="BCBEC4"/>
              </w:rPr>
              <w:t>Alignment.</w:t>
            </w:r>
            <w:r>
              <w:rPr>
                <w:color w:val="C77DBB"/>
              </w:rPr>
              <w:t>CenterHorizontally</w:t>
            </w:r>
            <w:r>
              <w:rPr>
                <w:color w:val="BCBEC4"/>
              </w:rPr>
              <w:t>,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56C1D6"/>
              </w:rPr>
              <w:t xml:space="preserve">verticalArrangement = </w:t>
            </w:r>
            <w:r>
              <w:rPr>
                <w:color w:val="BCBEC4"/>
              </w:rPr>
              <w:t>Arrangement.</w:t>
            </w:r>
            <w:r>
              <w:rPr>
                <w:color w:val="C77DBB"/>
              </w:rPr>
              <w:t>Center</w:t>
            </w:r>
            <w:r>
              <w:rPr>
                <w:color w:val="C77DBB"/>
              </w:rPr>
              <w:br/>
              <w:t xml:space="preserve">    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Image</w:t>
            </w:r>
            <w:r>
              <w:rPr>
                <w:color w:val="BCBEC4"/>
              </w:rPr>
              <w:t>(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painter = </w:t>
            </w:r>
            <w:r>
              <w:rPr>
                <w:color w:val="6BB38A"/>
              </w:rPr>
              <w:t>painterResource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id = </w:t>
            </w:r>
            <w:r>
              <w:rPr>
                <w:color w:val="BCBEC4"/>
              </w:rPr>
              <w:t>R.drawable.</w:t>
            </w:r>
            <w:r>
              <w:rPr>
                <w:i/>
                <w:iCs/>
                <w:color w:val="C77DBB"/>
              </w:rPr>
              <w:t>logo</w:t>
            </w:r>
            <w:r>
              <w:rPr>
                <w:color w:val="BCBEC4"/>
              </w:rPr>
              <w:t xml:space="preserve">), </w:t>
            </w:r>
            <w:r>
              <w:rPr>
                <w:color w:val="7A7E85"/>
              </w:rPr>
              <w:t>// Replace with your logo image resource</w:t>
            </w:r>
            <w:r>
              <w:rPr>
                <w:color w:val="7A7E85"/>
              </w:rPr>
              <w:br/>
              <w:t xml:space="preserve">            </w:t>
            </w:r>
            <w:r>
              <w:rPr>
                <w:color w:val="56C1D6"/>
              </w:rPr>
              <w:t xml:space="preserve">contentDescription = </w:t>
            </w:r>
            <w:r>
              <w:rPr>
                <w:color w:val="6AAB73"/>
              </w:rPr>
              <w:t>"App Logo"</w:t>
            </w:r>
            <w:r>
              <w:rPr>
                <w:color w:val="BCBEC4"/>
              </w:rPr>
              <w:t>,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size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128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Spacer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height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16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Button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onClick = </w:t>
            </w:r>
            <w:r>
              <w:rPr>
                <w:color w:val="BCBEC4"/>
              </w:rPr>
              <w:t xml:space="preserve">onNavigate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Go to MyNotes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}</w:t>
            </w:r>
            <w:r>
              <w:rPr>
                <w:b/>
                <w:bCs/>
                <w:color w:val="BCBEC4"/>
              </w:rPr>
              <w:br/>
            </w:r>
            <w:r>
              <w:rPr>
                <w:color w:val="BCBEC4"/>
              </w:rPr>
              <w:t>}</w:t>
            </w:r>
          </w:p>
          <w:p w14:paraId="66780B88" w14:textId="77777777" w:rsidR="00F65608" w:rsidRPr="00F65608" w:rsidRDefault="00F65608" w:rsidP="00F65608">
            <w:pPr>
              <w:pStyle w:val="ListParagraph"/>
              <w:rPr>
                <w:sz w:val="24"/>
                <w:szCs w:val="24"/>
              </w:rPr>
            </w:pPr>
          </w:p>
        </w:tc>
      </w:tr>
    </w:tbl>
    <w:p w14:paraId="0BAAFD73" w14:textId="62293551" w:rsidR="0053159F" w:rsidRDefault="0053159F" w:rsidP="001A5EBD">
      <w:pPr>
        <w:rPr>
          <w:sz w:val="24"/>
          <w:szCs w:val="24"/>
        </w:rPr>
      </w:pPr>
    </w:p>
    <w:p w14:paraId="36FEC1EB" w14:textId="1015D298" w:rsidR="009953EB" w:rsidRDefault="009953EB" w:rsidP="009953EB">
      <w:pPr>
        <w:pStyle w:val="Heading3"/>
        <w:jc w:val="left"/>
      </w:pPr>
      <w:r>
        <w:t>Step 3: Creating the Second Activity (</w:t>
      </w:r>
      <w:r>
        <w:rPr>
          <w:rStyle w:val="HTMLCode"/>
        </w:rPr>
        <w:t>SmithActivity.kt</w:t>
      </w:r>
      <w:r>
        <w:t>)</w:t>
      </w:r>
    </w:p>
    <w:p w14:paraId="66622657" w14:textId="77777777" w:rsidR="009953EB" w:rsidRDefault="009953EB" w:rsidP="009953EB">
      <w:pPr>
        <w:pStyle w:val="NormalWeb"/>
        <w:numPr>
          <w:ilvl w:val="0"/>
          <w:numId w:val="16"/>
        </w:numPr>
      </w:pPr>
      <w:r>
        <w:rPr>
          <w:rStyle w:val="Strong"/>
        </w:rPr>
        <w:t xml:space="preserve">Add a New Kotlin File </w:t>
      </w:r>
      <w:r>
        <w:rPr>
          <w:rStyle w:val="HTMLCode"/>
          <w:b/>
          <w:bCs/>
        </w:rPr>
        <w:t>SmithActivity.k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9953EB" w14:paraId="027D40FC" w14:textId="77777777" w:rsidTr="009953EB">
        <w:tc>
          <w:tcPr>
            <w:tcW w:w="9926" w:type="dxa"/>
          </w:tcPr>
          <w:p w14:paraId="447EF866" w14:textId="77777777" w:rsidR="009953EB" w:rsidRDefault="009953EB" w:rsidP="009953EB">
            <w:pPr>
              <w:pStyle w:val="HTMLPreformatted"/>
              <w:numPr>
                <w:ilvl w:val="0"/>
                <w:numId w:val="16"/>
              </w:numPr>
              <w:shd w:val="clear" w:color="auto" w:fill="1E1F22"/>
              <w:rPr>
                <w:color w:val="BCBEC4"/>
              </w:rPr>
            </w:pPr>
            <w:r>
              <w:rPr>
                <w:color w:val="7A7E85"/>
              </w:rPr>
              <w:t>// SmithActivity.kt</w:t>
            </w:r>
            <w:r>
              <w:rPr>
                <w:color w:val="7A7E85"/>
              </w:rPr>
              <w:br/>
            </w:r>
            <w:r>
              <w:rPr>
                <w:color w:val="7A7E85"/>
              </w:rPr>
              <w:br/>
            </w:r>
            <w:r>
              <w:rPr>
                <w:color w:val="CF8E6D"/>
              </w:rPr>
              <w:t xml:space="preserve">package </w:t>
            </w:r>
            <w:r>
              <w:rPr>
                <w:color w:val="BCBEC4"/>
              </w:rPr>
              <w:t>com.example.johnsmith_comp304_001_practicesession_f24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foundation.layout.*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foundation.lazy.LazyColumn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foundation.text.BasicTextField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material3.*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runtime.*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ui.Modifier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ui.unit.dp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lifecycle.viewmodel.compose.viewModel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B3AE60"/>
              </w:rPr>
              <w:t>@Composable</w:t>
            </w:r>
            <w:r>
              <w:rPr>
                <w:color w:val="B3AE60"/>
              </w:rPr>
              <w:br/>
            </w:r>
            <w:r>
              <w:rPr>
                <w:color w:val="CF8E6D"/>
              </w:rPr>
              <w:t xml:space="preserve">fun </w:t>
            </w:r>
            <w:r>
              <w:rPr>
                <w:color w:val="56A8F5"/>
              </w:rPr>
              <w:t>SmithActivityContent</w:t>
            </w:r>
            <w:r>
              <w:rPr>
                <w:color w:val="BCBEC4"/>
              </w:rPr>
              <w:t xml:space="preserve">(notesViewModel: NotesViewModel = </w:t>
            </w:r>
            <w:r>
              <w:rPr>
                <w:color w:val="6BB38A"/>
              </w:rPr>
              <w:t>viewModel</w:t>
            </w:r>
            <w:r>
              <w:rPr>
                <w:color w:val="BCBEC4"/>
              </w:rPr>
              <w:t>()) {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var </w:t>
            </w:r>
            <w:r>
              <w:rPr>
                <w:color w:val="BCBEC4"/>
              </w:rPr>
              <w:t xml:space="preserve">title </w:t>
            </w:r>
            <w:r>
              <w:rPr>
                <w:color w:val="CF8E6D"/>
              </w:rPr>
              <w:t xml:space="preserve">by </w:t>
            </w:r>
            <w:r>
              <w:rPr>
                <w:color w:val="6BB38A"/>
              </w:rPr>
              <w:t xml:space="preserve">remember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i/>
                <w:iCs/>
                <w:color w:val="BCBEC4"/>
              </w:rPr>
              <w:t>mutableStateOf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"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var </w:t>
            </w:r>
            <w:r>
              <w:rPr>
                <w:color w:val="BCBEC4"/>
              </w:rPr>
              <w:t xml:space="preserve">content </w:t>
            </w:r>
            <w:r>
              <w:rPr>
                <w:color w:val="CF8E6D"/>
              </w:rPr>
              <w:t xml:space="preserve">by </w:t>
            </w:r>
            <w:r>
              <w:rPr>
                <w:color w:val="6BB38A"/>
              </w:rPr>
              <w:t xml:space="preserve">remember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i/>
                <w:iCs/>
                <w:color w:val="BCBEC4"/>
              </w:rPr>
              <w:t>mutableStateOf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"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</w:r>
            <w:r>
              <w:rPr>
                <w:b/>
                <w:bCs/>
                <w:color w:val="BCBEC4"/>
              </w:rPr>
              <w:lastRenderedPageBreak/>
              <w:t xml:space="preserve">    </w:t>
            </w:r>
            <w:r>
              <w:rPr>
                <w:color w:val="CF8E6D"/>
              </w:rPr>
              <w:t xml:space="preserve">var </w:t>
            </w:r>
            <w:r>
              <w:rPr>
                <w:color w:val="BCBEC4"/>
              </w:rPr>
              <w:t xml:space="preserve">priority </w:t>
            </w:r>
            <w:r>
              <w:rPr>
                <w:color w:val="CF8E6D"/>
              </w:rPr>
              <w:t xml:space="preserve">by </w:t>
            </w:r>
            <w:r>
              <w:rPr>
                <w:color w:val="6BB38A"/>
              </w:rPr>
              <w:t xml:space="preserve">remember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i/>
                <w:iCs/>
                <w:color w:val="BCBEC4"/>
              </w:rPr>
              <w:t>mutableStateOf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Medium"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val </w:t>
            </w:r>
            <w:r>
              <w:rPr>
                <w:color w:val="BCBEC4"/>
              </w:rPr>
              <w:t>notes = notesViewModel.</w:t>
            </w:r>
            <w:r>
              <w:rPr>
                <w:color w:val="C77DBB"/>
              </w:rPr>
              <w:t>notes</w:t>
            </w:r>
            <w:r>
              <w:rPr>
                <w:color w:val="C77DBB"/>
              </w:rPr>
              <w:br/>
            </w:r>
            <w:r>
              <w:rPr>
                <w:color w:val="C77DBB"/>
              </w:rPr>
              <w:br/>
              <w:t xml:space="preserve">    </w:t>
            </w:r>
            <w:r>
              <w:rPr>
                <w:color w:val="6BB38A"/>
              </w:rPr>
              <w:t>Column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padding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16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 xml:space="preserve">)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BasicTextField</w:t>
            </w:r>
            <w:r>
              <w:rPr>
                <w:color w:val="BCBEC4"/>
              </w:rPr>
              <w:t>(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value = </w:t>
            </w:r>
            <w:r>
              <w:rPr>
                <w:color w:val="BCBEC4"/>
              </w:rPr>
              <w:t>title,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onValueChange =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color w:val="BCBEC4"/>
              </w:rPr>
              <w:t xml:space="preserve">title = </w:t>
            </w:r>
            <w:r>
              <w:rPr>
                <w:b/>
                <w:bCs/>
                <w:color w:val="BCBEC4"/>
              </w:rPr>
              <w:t>it }</w:t>
            </w:r>
            <w:r>
              <w:rPr>
                <w:color w:val="BCBEC4"/>
              </w:rPr>
              <w:t>,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</w:t>
            </w:r>
            <w:r>
              <w:rPr>
                <w:color w:val="BCBEC4"/>
              </w:rPr>
              <w:br/>
              <w:t xml:space="preserve">                .</w:t>
            </w:r>
            <w:r>
              <w:rPr>
                <w:i/>
                <w:iCs/>
                <w:color w:val="57AAF7"/>
              </w:rPr>
              <w:t>fillMaxWidth</w:t>
            </w:r>
            <w:r>
              <w:rPr>
                <w:color w:val="BCBEC4"/>
              </w:rPr>
              <w:t>()</w:t>
            </w:r>
            <w:r>
              <w:rPr>
                <w:color w:val="BCBEC4"/>
              </w:rPr>
              <w:br/>
              <w:t xml:space="preserve">                .</w:t>
            </w:r>
            <w:r>
              <w:rPr>
                <w:i/>
                <w:iCs/>
                <w:color w:val="57AAF7"/>
              </w:rPr>
              <w:t>padding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8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,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decorationBox =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color w:val="BCBEC4"/>
              </w:rPr>
              <w:t xml:space="preserve">innerTextField </w:t>
            </w:r>
            <w:r>
              <w:rPr>
                <w:b/>
                <w:bCs/>
                <w:color w:val="BCBEC4"/>
              </w:rPr>
              <w:t>-&gt;</w:t>
            </w:r>
            <w:r>
              <w:rPr>
                <w:b/>
                <w:bCs/>
                <w:color w:val="BCBEC4"/>
              </w:rPr>
              <w:br/>
              <w:t xml:space="preserve">                </w:t>
            </w:r>
            <w:r>
              <w:rPr>
                <w:color w:val="6BB38A"/>
              </w:rPr>
              <w:t>Box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padding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8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 xml:space="preserve">)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        </w:t>
            </w:r>
            <w:r>
              <w:rPr>
                <w:color w:val="CF8E6D"/>
              </w:rPr>
              <w:t xml:space="preserve">if </w:t>
            </w:r>
            <w:r>
              <w:rPr>
                <w:color w:val="BCBEC4"/>
              </w:rPr>
              <w:t>(title.</w:t>
            </w:r>
            <w:r>
              <w:rPr>
                <w:i/>
                <w:iCs/>
                <w:color w:val="57AAF7"/>
              </w:rPr>
              <w:t>isEmpty</w:t>
            </w:r>
            <w:r>
              <w:rPr>
                <w:color w:val="BCBEC4"/>
              </w:rPr>
              <w:t xml:space="preserve">())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Note Title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        </w:t>
            </w:r>
            <w:r>
              <w:rPr>
                <w:color w:val="6BB38A"/>
              </w:rPr>
              <w:t>innerTextField</w:t>
            </w:r>
            <w:r>
              <w:rPr>
                <w:color w:val="BCBEC4"/>
              </w:rPr>
              <w:t>()</w:t>
            </w:r>
            <w:r>
              <w:rPr>
                <w:color w:val="BCBEC4"/>
              </w:rPr>
              <w:br/>
              <w:t xml:space="preserve">        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        }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BasicTextField</w:t>
            </w:r>
            <w:r>
              <w:rPr>
                <w:color w:val="BCBEC4"/>
              </w:rPr>
              <w:t>(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value = </w:t>
            </w:r>
            <w:r>
              <w:rPr>
                <w:color w:val="BCBEC4"/>
              </w:rPr>
              <w:t>content,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onValueChange =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color w:val="BCBEC4"/>
              </w:rPr>
              <w:t xml:space="preserve">content = </w:t>
            </w:r>
            <w:r>
              <w:rPr>
                <w:b/>
                <w:bCs/>
                <w:color w:val="BCBEC4"/>
              </w:rPr>
              <w:t>it }</w:t>
            </w:r>
            <w:r>
              <w:rPr>
                <w:color w:val="BCBEC4"/>
              </w:rPr>
              <w:t>,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</w:t>
            </w:r>
            <w:r>
              <w:rPr>
                <w:color w:val="BCBEC4"/>
              </w:rPr>
              <w:br/>
              <w:t xml:space="preserve">                .</w:t>
            </w:r>
            <w:r>
              <w:rPr>
                <w:i/>
                <w:iCs/>
                <w:color w:val="57AAF7"/>
              </w:rPr>
              <w:t>fillMaxWidth</w:t>
            </w:r>
            <w:r>
              <w:rPr>
                <w:color w:val="BCBEC4"/>
              </w:rPr>
              <w:t>()</w:t>
            </w:r>
            <w:r>
              <w:rPr>
                <w:color w:val="BCBEC4"/>
              </w:rPr>
              <w:br/>
              <w:t xml:space="preserve">                .</w:t>
            </w:r>
            <w:r>
              <w:rPr>
                <w:i/>
                <w:iCs/>
                <w:color w:val="57AAF7"/>
              </w:rPr>
              <w:t>padding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8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,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56C1D6"/>
              </w:rPr>
              <w:t xml:space="preserve">decorationBox =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color w:val="BCBEC4"/>
              </w:rPr>
              <w:t xml:space="preserve">innerTextField </w:t>
            </w:r>
            <w:r>
              <w:rPr>
                <w:b/>
                <w:bCs/>
                <w:color w:val="BCBEC4"/>
              </w:rPr>
              <w:t>-&gt;</w:t>
            </w:r>
            <w:r>
              <w:rPr>
                <w:b/>
                <w:bCs/>
                <w:color w:val="BCBEC4"/>
              </w:rPr>
              <w:br/>
              <w:t xml:space="preserve">                </w:t>
            </w:r>
            <w:r>
              <w:rPr>
                <w:color w:val="6BB38A"/>
              </w:rPr>
              <w:t>Box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padding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8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 xml:space="preserve">)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        </w:t>
            </w:r>
            <w:r>
              <w:rPr>
                <w:color w:val="CF8E6D"/>
              </w:rPr>
              <w:t xml:space="preserve">if </w:t>
            </w:r>
            <w:r>
              <w:rPr>
                <w:color w:val="BCBEC4"/>
              </w:rPr>
              <w:t>(content.</w:t>
            </w:r>
            <w:r>
              <w:rPr>
                <w:i/>
                <w:iCs/>
                <w:color w:val="57AAF7"/>
              </w:rPr>
              <w:t>isEmpty</w:t>
            </w:r>
            <w:r>
              <w:rPr>
                <w:color w:val="BCBEC4"/>
              </w:rPr>
              <w:t xml:space="preserve">())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Note Content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        </w:t>
            </w:r>
            <w:r>
              <w:rPr>
                <w:color w:val="6BB38A"/>
              </w:rPr>
              <w:t>innerTextField</w:t>
            </w:r>
            <w:r>
              <w:rPr>
                <w:color w:val="BCBEC4"/>
              </w:rPr>
              <w:t>()</w:t>
            </w:r>
            <w:r>
              <w:rPr>
                <w:color w:val="BCBEC4"/>
              </w:rPr>
              <w:br/>
              <w:t xml:space="preserve">        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        }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Spacer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height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8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Select Priority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 xml:space="preserve">Row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RadioButton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selected = </w:t>
            </w:r>
            <w:r>
              <w:rPr>
                <w:color w:val="BCBEC4"/>
              </w:rPr>
              <w:t xml:space="preserve">(priority == </w:t>
            </w:r>
            <w:r>
              <w:rPr>
                <w:color w:val="6AAB73"/>
              </w:rPr>
              <w:t>"High"</w:t>
            </w:r>
            <w:r>
              <w:rPr>
                <w:color w:val="BCBEC4"/>
              </w:rPr>
              <w:t xml:space="preserve">), </w:t>
            </w:r>
            <w:r>
              <w:rPr>
                <w:color w:val="56C1D6"/>
              </w:rPr>
              <w:t xml:space="preserve">onClick =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color w:val="BCBEC4"/>
              </w:rPr>
              <w:t xml:space="preserve">priority = </w:t>
            </w:r>
            <w:r>
              <w:rPr>
                <w:color w:val="6AAB73"/>
              </w:rPr>
              <w:t xml:space="preserve">"High"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High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Spacer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width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8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RadioButton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selected = </w:t>
            </w:r>
            <w:r>
              <w:rPr>
                <w:color w:val="BCBEC4"/>
              </w:rPr>
              <w:t xml:space="preserve">(priority == </w:t>
            </w:r>
            <w:r>
              <w:rPr>
                <w:color w:val="6AAB73"/>
              </w:rPr>
              <w:t>"Medium"</w:t>
            </w:r>
            <w:r>
              <w:rPr>
                <w:color w:val="BCBEC4"/>
              </w:rPr>
              <w:t xml:space="preserve">), </w:t>
            </w:r>
            <w:r>
              <w:rPr>
                <w:color w:val="56C1D6"/>
              </w:rPr>
              <w:t xml:space="preserve">onClick =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color w:val="BCBEC4"/>
              </w:rPr>
              <w:t xml:space="preserve">priority = </w:t>
            </w:r>
            <w:r>
              <w:rPr>
                <w:color w:val="6AAB73"/>
              </w:rPr>
              <w:t xml:space="preserve">"Medium"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Medium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Spacer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width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8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RadioButton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selected = </w:t>
            </w:r>
            <w:r>
              <w:rPr>
                <w:color w:val="BCBEC4"/>
              </w:rPr>
              <w:t xml:space="preserve">(priority == </w:t>
            </w:r>
            <w:r>
              <w:rPr>
                <w:color w:val="6AAB73"/>
              </w:rPr>
              <w:t>"Low"</w:t>
            </w:r>
            <w:r>
              <w:rPr>
                <w:color w:val="BCBEC4"/>
              </w:rPr>
              <w:t xml:space="preserve">), </w:t>
            </w:r>
            <w:r>
              <w:rPr>
                <w:color w:val="56C1D6"/>
              </w:rPr>
              <w:t xml:space="preserve">onClick =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color w:val="BCBEC4"/>
              </w:rPr>
              <w:t xml:space="preserve">priority = </w:t>
            </w:r>
            <w:r>
              <w:rPr>
                <w:color w:val="6AAB73"/>
              </w:rPr>
              <w:t xml:space="preserve">"Low"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Low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Spacer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height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16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Button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onClick =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CF8E6D"/>
              </w:rPr>
              <w:t xml:space="preserve">if </w:t>
            </w:r>
            <w:r>
              <w:rPr>
                <w:color w:val="BCBEC4"/>
              </w:rPr>
              <w:t>(title.</w:t>
            </w:r>
            <w:r>
              <w:rPr>
                <w:i/>
                <w:iCs/>
                <w:color w:val="57AAF7"/>
              </w:rPr>
              <w:t>isNotEmpty</w:t>
            </w:r>
            <w:r>
              <w:rPr>
                <w:color w:val="BCBEC4"/>
              </w:rPr>
              <w:t>() &amp;&amp; content.</w:t>
            </w:r>
            <w:r>
              <w:rPr>
                <w:i/>
                <w:iCs/>
                <w:color w:val="57AAF7"/>
              </w:rPr>
              <w:t>isNotEmpty</w:t>
            </w:r>
            <w:r>
              <w:rPr>
                <w:color w:val="BCBEC4"/>
              </w:rPr>
              <w:t>()) {</w:t>
            </w:r>
            <w:r>
              <w:rPr>
                <w:color w:val="BCBEC4"/>
              </w:rPr>
              <w:br/>
              <w:t xml:space="preserve">                notesViewModel.addNote(Note(title, content, priority))</w:t>
            </w:r>
            <w:r>
              <w:rPr>
                <w:color w:val="BCBEC4"/>
              </w:rPr>
              <w:br/>
              <w:t xml:space="preserve">            }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Add Note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>Spacer</w:t>
            </w:r>
            <w:r>
              <w:rPr>
                <w:color w:val="BCBEC4"/>
              </w:rPr>
              <w:t>(</w:t>
            </w:r>
            <w:r>
              <w:rPr>
                <w:color w:val="56C1D6"/>
              </w:rPr>
              <w:t xml:space="preserve">modifier = </w:t>
            </w:r>
            <w:r>
              <w:rPr>
                <w:color w:val="BCBEC4"/>
              </w:rPr>
              <w:t>Modifier.</w:t>
            </w:r>
            <w:r>
              <w:rPr>
                <w:i/>
                <w:iCs/>
                <w:color w:val="57AAF7"/>
              </w:rPr>
              <w:t>height</w:t>
            </w:r>
            <w:r>
              <w:rPr>
                <w:color w:val="BCBEC4"/>
              </w:rPr>
              <w:t>(</w:t>
            </w:r>
            <w:r>
              <w:rPr>
                <w:color w:val="2AACB8"/>
              </w:rPr>
              <w:t>16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dp</w:t>
            </w:r>
            <w:r>
              <w:rPr>
                <w:color w:val="BCBEC4"/>
              </w:rPr>
              <w:t>)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6BB38A"/>
              </w:rPr>
              <w:t xml:space="preserve">LazyColumn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BCBEC4"/>
              </w:rPr>
              <w:t>items(notes.</w:t>
            </w:r>
            <w:r>
              <w:rPr>
                <w:color w:val="C77DBB"/>
              </w:rPr>
              <w:t>size</w:t>
            </w:r>
            <w:r>
              <w:rPr>
                <w:color w:val="BCBEC4"/>
              </w:rPr>
              <w:t xml:space="preserve">) </w:t>
            </w:r>
            <w:r>
              <w:rPr>
                <w:b/>
                <w:bCs/>
                <w:color w:val="BCBEC4"/>
              </w:rPr>
              <w:t xml:space="preserve">{ </w:t>
            </w:r>
            <w:r>
              <w:rPr>
                <w:color w:val="BCBEC4"/>
              </w:rPr>
              <w:t xml:space="preserve">index </w:t>
            </w:r>
            <w:r>
              <w:rPr>
                <w:b/>
                <w:bCs/>
                <w:color w:val="BCBEC4"/>
              </w:rPr>
              <w:t>-&gt;</w:t>
            </w:r>
            <w:r>
              <w:rPr>
                <w:b/>
                <w:bCs/>
                <w:color w:val="BCBEC4"/>
              </w:rPr>
              <w:br/>
              <w:t xml:space="preserve">                </w:t>
            </w:r>
            <w:r>
              <w:rPr>
                <w:color w:val="6BB38A"/>
              </w:rPr>
              <w:t>Text</w:t>
            </w:r>
            <w:r>
              <w:rPr>
                <w:color w:val="BCBEC4"/>
              </w:rPr>
              <w:t>(</w:t>
            </w:r>
            <w:r>
              <w:rPr>
                <w:color w:val="6AAB73"/>
              </w:rPr>
              <w:t>"</w:t>
            </w:r>
            <w:r>
              <w:rPr>
                <w:color w:val="CF8E6D"/>
              </w:rPr>
              <w:t>${</w:t>
            </w:r>
            <w:r>
              <w:rPr>
                <w:color w:val="BCBEC4"/>
              </w:rPr>
              <w:t>notes[index].</w:t>
            </w:r>
            <w:r>
              <w:rPr>
                <w:color w:val="C77DBB"/>
              </w:rPr>
              <w:t>title</w:t>
            </w:r>
            <w:r>
              <w:rPr>
                <w:color w:val="CF8E6D"/>
              </w:rPr>
              <w:t>}</w:t>
            </w:r>
            <w:r>
              <w:rPr>
                <w:color w:val="6AAB73"/>
              </w:rPr>
              <w:t xml:space="preserve">: </w:t>
            </w:r>
            <w:r>
              <w:rPr>
                <w:color w:val="CF8E6D"/>
              </w:rPr>
              <w:t>${</w:t>
            </w:r>
            <w:r>
              <w:rPr>
                <w:color w:val="BCBEC4"/>
              </w:rPr>
              <w:t>notes[index].</w:t>
            </w:r>
            <w:r>
              <w:rPr>
                <w:color w:val="C77DBB"/>
              </w:rPr>
              <w:t>content</w:t>
            </w:r>
            <w:r>
              <w:rPr>
                <w:color w:val="CF8E6D"/>
              </w:rPr>
              <w:t>}</w:t>
            </w:r>
            <w:r>
              <w:rPr>
                <w:color w:val="6AAB73"/>
              </w:rPr>
              <w:t xml:space="preserve"> </w:t>
            </w:r>
            <w:r>
              <w:rPr>
                <w:color w:val="6AAB73"/>
              </w:rPr>
              <w:lastRenderedPageBreak/>
              <w:t>[</w:t>
            </w:r>
            <w:r>
              <w:rPr>
                <w:color w:val="CF8E6D"/>
              </w:rPr>
              <w:t>${</w:t>
            </w:r>
            <w:r>
              <w:rPr>
                <w:color w:val="BCBEC4"/>
              </w:rPr>
              <w:t>notes[index].</w:t>
            </w:r>
            <w:r>
              <w:rPr>
                <w:color w:val="C77DBB"/>
              </w:rPr>
              <w:t>priority</w:t>
            </w:r>
            <w:r>
              <w:rPr>
                <w:color w:val="CF8E6D"/>
              </w:rPr>
              <w:t>}</w:t>
            </w:r>
            <w:r>
              <w:rPr>
                <w:color w:val="6AAB73"/>
              </w:rPr>
              <w:t>]"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    }</w:t>
            </w:r>
            <w:r>
              <w:rPr>
                <w:b/>
                <w:bCs/>
                <w:color w:val="BCBEC4"/>
              </w:rPr>
              <w:br/>
              <w:t xml:space="preserve">    }</w:t>
            </w:r>
            <w:r>
              <w:rPr>
                <w:b/>
                <w:bCs/>
                <w:color w:val="BCBEC4"/>
              </w:rPr>
              <w:br/>
            </w:r>
            <w:r>
              <w:rPr>
                <w:color w:val="BCBEC4"/>
              </w:rPr>
              <w:t>}</w:t>
            </w:r>
          </w:p>
          <w:p w14:paraId="6B3F9D2A" w14:textId="77777777" w:rsidR="009953EB" w:rsidRPr="009953EB" w:rsidRDefault="009953EB" w:rsidP="009953EB">
            <w:pPr>
              <w:pStyle w:val="ListParagraph"/>
              <w:rPr>
                <w:sz w:val="24"/>
                <w:szCs w:val="24"/>
              </w:rPr>
            </w:pPr>
          </w:p>
        </w:tc>
      </w:tr>
    </w:tbl>
    <w:p w14:paraId="68DD5B41" w14:textId="77777777" w:rsidR="009953EB" w:rsidRPr="009953EB" w:rsidRDefault="009953EB" w:rsidP="009953EB">
      <w:pPr>
        <w:spacing w:before="100" w:beforeAutospacing="1" w:after="100" w:afterAutospacing="1"/>
        <w:rPr>
          <w:sz w:val="24"/>
          <w:szCs w:val="24"/>
        </w:rPr>
      </w:pPr>
      <w:r w:rsidRPr="009953EB">
        <w:rPr>
          <w:b/>
          <w:bCs/>
          <w:sz w:val="24"/>
          <w:szCs w:val="24"/>
        </w:rPr>
        <w:lastRenderedPageBreak/>
        <w:t>Explanation</w:t>
      </w:r>
    </w:p>
    <w:p w14:paraId="0F02C806" w14:textId="77777777" w:rsidR="009953EB" w:rsidRPr="009953EB" w:rsidRDefault="009953EB" w:rsidP="009953EB">
      <w:pPr>
        <w:numPr>
          <w:ilvl w:val="0"/>
          <w:numId w:val="17"/>
        </w:numPr>
        <w:spacing w:before="100" w:beforeAutospacing="1" w:after="100" w:afterAutospacing="1"/>
        <w:rPr>
          <w:sz w:val="24"/>
          <w:szCs w:val="24"/>
        </w:rPr>
      </w:pPr>
      <w:r w:rsidRPr="009953EB">
        <w:rPr>
          <w:rFonts w:ascii="Courier New" w:hAnsi="Courier New" w:cs="Courier New"/>
        </w:rPr>
        <w:t>SmithActivityContent</w:t>
      </w:r>
      <w:r w:rsidRPr="009953EB">
        <w:rPr>
          <w:sz w:val="24"/>
          <w:szCs w:val="24"/>
        </w:rPr>
        <w:t xml:space="preserve"> handles the form for creating notes.</w:t>
      </w:r>
    </w:p>
    <w:p w14:paraId="78C047DF" w14:textId="77777777" w:rsidR="009953EB" w:rsidRPr="009953EB" w:rsidRDefault="009953EB" w:rsidP="009953EB">
      <w:pPr>
        <w:numPr>
          <w:ilvl w:val="0"/>
          <w:numId w:val="17"/>
        </w:numPr>
        <w:spacing w:before="100" w:beforeAutospacing="1" w:after="100" w:afterAutospacing="1"/>
        <w:rPr>
          <w:sz w:val="24"/>
          <w:szCs w:val="24"/>
        </w:rPr>
      </w:pPr>
      <w:r w:rsidRPr="009953EB">
        <w:rPr>
          <w:sz w:val="24"/>
          <w:szCs w:val="24"/>
        </w:rPr>
        <w:t>The form includes text fields for the title and content, a radio button group for priority, and a button to add a note.</w:t>
      </w:r>
    </w:p>
    <w:p w14:paraId="039230F9" w14:textId="77777777" w:rsidR="009953EB" w:rsidRPr="009953EB" w:rsidRDefault="009953EB" w:rsidP="009953EB">
      <w:pPr>
        <w:numPr>
          <w:ilvl w:val="0"/>
          <w:numId w:val="17"/>
        </w:numPr>
        <w:spacing w:before="100" w:beforeAutospacing="1" w:after="100" w:afterAutospacing="1"/>
        <w:rPr>
          <w:sz w:val="24"/>
          <w:szCs w:val="24"/>
        </w:rPr>
      </w:pPr>
      <w:r w:rsidRPr="009953EB">
        <w:rPr>
          <w:sz w:val="24"/>
          <w:szCs w:val="24"/>
        </w:rPr>
        <w:t xml:space="preserve">Notes are displayed using a </w:t>
      </w:r>
      <w:r w:rsidRPr="009953EB">
        <w:rPr>
          <w:rFonts w:ascii="Courier New" w:hAnsi="Courier New" w:cs="Courier New"/>
        </w:rPr>
        <w:t>LazyColumn</w:t>
      </w:r>
      <w:r w:rsidRPr="009953EB">
        <w:rPr>
          <w:sz w:val="24"/>
          <w:szCs w:val="24"/>
        </w:rPr>
        <w:t>.</w:t>
      </w:r>
    </w:p>
    <w:p w14:paraId="73D07411" w14:textId="77777777" w:rsidR="009953EB" w:rsidRDefault="009953EB" w:rsidP="009953EB">
      <w:pPr>
        <w:pStyle w:val="Heading3"/>
        <w:jc w:val="left"/>
      </w:pPr>
      <w:r>
        <w:t>Step 4: Implementing the ViewModel (</w:t>
      </w:r>
      <w:r>
        <w:rPr>
          <w:rStyle w:val="HTMLCode"/>
        </w:rPr>
        <w:t>NotesViewModel.kt</w:t>
      </w:r>
      <w:r>
        <w:t>)</w:t>
      </w:r>
    </w:p>
    <w:p w14:paraId="1F01A657" w14:textId="77777777" w:rsidR="009953EB" w:rsidRDefault="009953EB" w:rsidP="009953EB">
      <w:pPr>
        <w:pStyle w:val="NormalWeb"/>
        <w:numPr>
          <w:ilvl w:val="0"/>
          <w:numId w:val="18"/>
        </w:numPr>
      </w:pPr>
      <w:r>
        <w:rPr>
          <w:rStyle w:val="Strong"/>
        </w:rPr>
        <w:t xml:space="preserve">Add a New Kotlin File </w:t>
      </w:r>
      <w:r>
        <w:rPr>
          <w:rStyle w:val="HTMLCode"/>
          <w:b/>
          <w:bCs/>
        </w:rPr>
        <w:t>NotesViewModel.k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560945" w14:paraId="616F3172" w14:textId="77777777" w:rsidTr="00560945">
        <w:tc>
          <w:tcPr>
            <w:tcW w:w="9926" w:type="dxa"/>
          </w:tcPr>
          <w:p w14:paraId="71AE537C" w14:textId="77777777" w:rsidR="00560945" w:rsidRDefault="00560945" w:rsidP="00560945">
            <w:pPr>
              <w:pStyle w:val="HTMLPreformatted"/>
              <w:numPr>
                <w:ilvl w:val="0"/>
                <w:numId w:val="18"/>
              </w:numPr>
              <w:shd w:val="clear" w:color="auto" w:fill="1E1F22"/>
              <w:rPr>
                <w:color w:val="BCBEC4"/>
              </w:rPr>
            </w:pPr>
            <w:r>
              <w:rPr>
                <w:color w:val="7A7E85"/>
              </w:rPr>
              <w:t>// NotesViewModel.kt</w:t>
            </w:r>
            <w:r>
              <w:rPr>
                <w:color w:val="7A7E85"/>
              </w:rPr>
              <w:br/>
            </w:r>
            <w:r>
              <w:rPr>
                <w:color w:val="7A7E85"/>
              </w:rPr>
              <w:br/>
            </w:r>
            <w:r>
              <w:rPr>
                <w:color w:val="CF8E6D"/>
              </w:rPr>
              <w:t xml:space="preserve">package </w:t>
            </w:r>
            <w:r>
              <w:rPr>
                <w:color w:val="BCBEC4"/>
              </w:rPr>
              <w:t>com.example.johnsmith_comp304_001_practicesession_f24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compose.runtime.mutableStateListOf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import </w:t>
            </w:r>
            <w:r>
              <w:rPr>
                <w:color w:val="BCBEC4"/>
              </w:rPr>
              <w:t>androidx.lifecycle.ViewModel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data class </w:t>
            </w:r>
            <w:r>
              <w:rPr>
                <w:color w:val="BCBEC4"/>
              </w:rPr>
              <w:t>Note(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val </w:t>
            </w:r>
            <w:r>
              <w:rPr>
                <w:color w:val="C77DBB"/>
              </w:rPr>
              <w:t>title</w:t>
            </w:r>
            <w:r>
              <w:rPr>
                <w:color w:val="BCBEC4"/>
              </w:rPr>
              <w:t>: String,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val </w:t>
            </w:r>
            <w:r>
              <w:rPr>
                <w:color w:val="C77DBB"/>
              </w:rPr>
              <w:t>content</w:t>
            </w:r>
            <w:r>
              <w:rPr>
                <w:color w:val="BCBEC4"/>
              </w:rPr>
              <w:t>: String,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val </w:t>
            </w:r>
            <w:r>
              <w:rPr>
                <w:color w:val="C77DBB"/>
              </w:rPr>
              <w:t>priority</w:t>
            </w:r>
            <w:r>
              <w:rPr>
                <w:color w:val="BCBEC4"/>
              </w:rPr>
              <w:t>: String</w:t>
            </w:r>
            <w:r>
              <w:rPr>
                <w:color w:val="BCBEC4"/>
              </w:rPr>
              <w:br/>
              <w:t>)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class </w:t>
            </w:r>
            <w:r>
              <w:rPr>
                <w:color w:val="BCBEC4"/>
              </w:rPr>
              <w:t>NotesViewModel : ViewModel() {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private val </w:t>
            </w:r>
            <w:r>
              <w:rPr>
                <w:color w:val="C77DBB"/>
              </w:rPr>
              <w:t xml:space="preserve">_notes </w:t>
            </w:r>
            <w:r>
              <w:rPr>
                <w:color w:val="BCBEC4"/>
              </w:rPr>
              <w:t xml:space="preserve">= </w:t>
            </w:r>
            <w:r>
              <w:rPr>
                <w:i/>
                <w:iCs/>
                <w:color w:val="BCBEC4"/>
              </w:rPr>
              <w:t>mutableStateListOf</w:t>
            </w:r>
            <w:r>
              <w:rPr>
                <w:color w:val="BCBEC4"/>
              </w:rPr>
              <w:t>&lt;Note&gt;(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color w:val="CF8E6D"/>
              </w:rPr>
              <w:t xml:space="preserve">val </w:t>
            </w:r>
            <w:r>
              <w:rPr>
                <w:color w:val="C77DBB"/>
              </w:rPr>
              <w:t>notes</w:t>
            </w:r>
            <w:r>
              <w:rPr>
                <w:color w:val="BCBEC4"/>
              </w:rPr>
              <w:t xml:space="preserve">: List&lt;Note&gt; </w:t>
            </w:r>
            <w:r>
              <w:rPr>
                <w:color w:val="CF8E6D"/>
              </w:rPr>
              <w:t>get</w:t>
            </w:r>
            <w:r>
              <w:rPr>
                <w:color w:val="BCBEC4"/>
              </w:rPr>
              <w:t xml:space="preserve">() = </w:t>
            </w:r>
            <w:r>
              <w:rPr>
                <w:color w:val="C77DBB"/>
              </w:rPr>
              <w:t>_notes</w:t>
            </w:r>
            <w:r>
              <w:rPr>
                <w:color w:val="C77DBB"/>
              </w:rPr>
              <w:br/>
            </w:r>
            <w:r>
              <w:rPr>
                <w:color w:val="C77DBB"/>
              </w:rPr>
              <w:br/>
              <w:t xml:space="preserve">    </w:t>
            </w:r>
            <w:r>
              <w:rPr>
                <w:color w:val="CF8E6D"/>
              </w:rPr>
              <w:t xml:space="preserve">fun </w:t>
            </w:r>
            <w:r>
              <w:rPr>
                <w:color w:val="56A8F5"/>
              </w:rPr>
              <w:t>addNote</w:t>
            </w:r>
            <w:r>
              <w:rPr>
                <w:color w:val="BCBEC4"/>
              </w:rPr>
              <w:t>(note: Note) {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color w:val="C77DBB"/>
              </w:rPr>
              <w:t>_notes</w:t>
            </w:r>
            <w:r>
              <w:rPr>
                <w:color w:val="BCBEC4"/>
              </w:rPr>
              <w:t>.add(note)</w:t>
            </w:r>
            <w:r>
              <w:rPr>
                <w:color w:val="BCBEC4"/>
              </w:rPr>
              <w:br/>
              <w:t xml:space="preserve">    }</w:t>
            </w:r>
            <w:r>
              <w:rPr>
                <w:color w:val="BCBEC4"/>
              </w:rPr>
              <w:br/>
              <w:t>}</w:t>
            </w:r>
          </w:p>
          <w:p w14:paraId="26212AAF" w14:textId="77777777" w:rsidR="00560945" w:rsidRPr="00560945" w:rsidRDefault="00560945" w:rsidP="00B43090">
            <w:pPr>
              <w:pStyle w:val="ListParagraph"/>
              <w:rPr>
                <w:sz w:val="24"/>
                <w:szCs w:val="24"/>
              </w:rPr>
            </w:pPr>
          </w:p>
        </w:tc>
      </w:tr>
    </w:tbl>
    <w:p w14:paraId="7D18C00D" w14:textId="77777777" w:rsidR="00B43090" w:rsidRPr="00B43090" w:rsidRDefault="00B43090" w:rsidP="00B43090">
      <w:pPr>
        <w:spacing w:before="100" w:beforeAutospacing="1" w:after="100" w:afterAutospacing="1"/>
        <w:rPr>
          <w:sz w:val="24"/>
          <w:szCs w:val="24"/>
        </w:rPr>
      </w:pPr>
      <w:r w:rsidRPr="00B43090">
        <w:rPr>
          <w:b/>
          <w:bCs/>
          <w:sz w:val="24"/>
          <w:szCs w:val="24"/>
        </w:rPr>
        <w:t>Explanation</w:t>
      </w:r>
    </w:p>
    <w:p w14:paraId="398C9C13" w14:textId="77777777" w:rsidR="00B43090" w:rsidRPr="00B43090" w:rsidRDefault="00B43090" w:rsidP="00B43090">
      <w:pPr>
        <w:numPr>
          <w:ilvl w:val="0"/>
          <w:numId w:val="19"/>
        </w:numPr>
        <w:spacing w:before="100" w:beforeAutospacing="1" w:after="100" w:afterAutospacing="1"/>
        <w:rPr>
          <w:sz w:val="24"/>
          <w:szCs w:val="24"/>
        </w:rPr>
      </w:pPr>
      <w:r w:rsidRPr="00B43090">
        <w:rPr>
          <w:rFonts w:ascii="Courier New" w:hAnsi="Courier New" w:cs="Courier New"/>
        </w:rPr>
        <w:t>NotesViewModel</w:t>
      </w:r>
      <w:r w:rsidRPr="00B43090">
        <w:rPr>
          <w:sz w:val="24"/>
          <w:szCs w:val="24"/>
        </w:rPr>
        <w:t xml:space="preserve"> manages the list of notes using a mutable state list.</w:t>
      </w:r>
    </w:p>
    <w:p w14:paraId="624C475D" w14:textId="77777777" w:rsidR="00B43090" w:rsidRPr="00B43090" w:rsidRDefault="00B43090" w:rsidP="00B43090">
      <w:pPr>
        <w:numPr>
          <w:ilvl w:val="0"/>
          <w:numId w:val="19"/>
        </w:numPr>
        <w:spacing w:before="100" w:beforeAutospacing="1" w:after="100" w:afterAutospacing="1"/>
        <w:rPr>
          <w:sz w:val="24"/>
          <w:szCs w:val="24"/>
        </w:rPr>
      </w:pPr>
      <w:r w:rsidRPr="00B43090">
        <w:rPr>
          <w:rFonts w:ascii="Courier New" w:hAnsi="Courier New" w:cs="Courier New"/>
        </w:rPr>
        <w:t>addNote</w:t>
      </w:r>
      <w:r w:rsidRPr="00B43090">
        <w:rPr>
          <w:sz w:val="24"/>
          <w:szCs w:val="24"/>
        </w:rPr>
        <w:t xml:space="preserve"> adds a new note to the list.</w:t>
      </w:r>
    </w:p>
    <w:p w14:paraId="61EF4575" w14:textId="30D2E040" w:rsidR="00F65608" w:rsidRDefault="00F65608" w:rsidP="001A5EBD">
      <w:pPr>
        <w:rPr>
          <w:sz w:val="24"/>
          <w:szCs w:val="24"/>
        </w:rPr>
      </w:pPr>
    </w:p>
    <w:p w14:paraId="1296A542" w14:textId="77777777" w:rsidR="0090169C" w:rsidRDefault="0090169C" w:rsidP="0090169C">
      <w:pPr>
        <w:pStyle w:val="Heading3"/>
        <w:jc w:val="left"/>
      </w:pPr>
      <w:r>
        <w:t>Step 5: Adding Resources</w:t>
      </w:r>
    </w:p>
    <w:p w14:paraId="384E89E0" w14:textId="77777777" w:rsidR="0090169C" w:rsidRDefault="0090169C" w:rsidP="0090169C">
      <w:pPr>
        <w:pStyle w:val="NormalWeb"/>
        <w:numPr>
          <w:ilvl w:val="0"/>
          <w:numId w:val="20"/>
        </w:numPr>
      </w:pPr>
      <w:r>
        <w:rPr>
          <w:rStyle w:val="Strong"/>
        </w:rPr>
        <w:t>Add Image Resources</w:t>
      </w:r>
    </w:p>
    <w:p w14:paraId="380C395B" w14:textId="77777777" w:rsidR="0090169C" w:rsidRDefault="0090169C" w:rsidP="0090169C">
      <w:pPr>
        <w:numPr>
          <w:ilvl w:val="1"/>
          <w:numId w:val="20"/>
        </w:numPr>
        <w:spacing w:before="100" w:beforeAutospacing="1" w:after="100" w:afterAutospacing="1"/>
      </w:pPr>
      <w:r>
        <w:lastRenderedPageBreak/>
        <w:t xml:space="preserve">Place a logo image (e.g., </w:t>
      </w:r>
      <w:r>
        <w:rPr>
          <w:rStyle w:val="HTMLCode"/>
        </w:rPr>
        <w:t>logo.png</w:t>
      </w:r>
      <w:r>
        <w:t xml:space="preserve">) and any other icons in the </w:t>
      </w:r>
      <w:r>
        <w:rPr>
          <w:rStyle w:val="HTMLCode"/>
        </w:rPr>
        <w:t>res/drawable</w:t>
      </w:r>
      <w:r>
        <w:t xml:space="preserve"> directory.</w:t>
      </w:r>
    </w:p>
    <w:p w14:paraId="48012FE0" w14:textId="7809DD95" w:rsidR="0090169C" w:rsidRDefault="0090169C" w:rsidP="0090169C">
      <w:pPr>
        <w:numPr>
          <w:ilvl w:val="1"/>
          <w:numId w:val="20"/>
        </w:numPr>
        <w:spacing w:before="100" w:beforeAutospacing="1" w:after="100" w:afterAutospacing="1"/>
      </w:pPr>
      <w:r>
        <w:t xml:space="preserve">Update the </w:t>
      </w:r>
      <w:r>
        <w:rPr>
          <w:rStyle w:val="HTMLCode"/>
        </w:rPr>
        <w:t>res/values/strings.xml</w:t>
      </w:r>
      <w:r>
        <w:t xml:space="preserve"> for any string resourc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9654C6" w14:paraId="74BA02CD" w14:textId="77777777" w:rsidTr="009654C6">
        <w:tc>
          <w:tcPr>
            <w:tcW w:w="9926" w:type="dxa"/>
          </w:tcPr>
          <w:p w14:paraId="71EB8E2B" w14:textId="3E516122" w:rsidR="009654C6" w:rsidRDefault="009654C6" w:rsidP="009654C6">
            <w:pPr>
              <w:spacing w:before="100" w:beforeAutospacing="1" w:after="100" w:afterAutospacing="1"/>
            </w:pPr>
            <w:r>
              <w:rPr>
                <w:noProof/>
                <w:lang w:eastAsia="zh-TW"/>
              </w:rPr>
              <w:drawing>
                <wp:inline distT="0" distB="0" distL="0" distR="0" wp14:anchorId="5308242D" wp14:editId="7A60AF7B">
                  <wp:extent cx="6309360" cy="3883025"/>
                  <wp:effectExtent l="0" t="0" r="0" b="317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9360" cy="388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869D2F" w14:textId="77777777" w:rsidR="009654C6" w:rsidRDefault="009654C6" w:rsidP="009654C6">
      <w:pPr>
        <w:spacing w:before="100" w:beforeAutospacing="1" w:after="100" w:afterAutospacing="1"/>
      </w:pPr>
    </w:p>
    <w:p w14:paraId="709679B7" w14:textId="77777777" w:rsidR="0090169C" w:rsidRDefault="0090169C" w:rsidP="0090169C">
      <w:pPr>
        <w:pStyle w:val="NormalWeb"/>
        <w:numPr>
          <w:ilvl w:val="0"/>
          <w:numId w:val="20"/>
        </w:numPr>
      </w:pPr>
      <w:r>
        <w:rPr>
          <w:rStyle w:val="Strong"/>
        </w:rPr>
        <w:t>Modify the Manifest (</w:t>
      </w:r>
      <w:r>
        <w:rPr>
          <w:rStyle w:val="HTMLCode"/>
          <w:b/>
          <w:bCs/>
        </w:rPr>
        <w:t>AndroidManifest.xml</w:t>
      </w:r>
      <w:r>
        <w:rPr>
          <w:rStyle w:val="Strong"/>
        </w:rPr>
        <w:t>)</w:t>
      </w:r>
    </w:p>
    <w:p w14:paraId="57C85D69" w14:textId="77777777" w:rsidR="0090169C" w:rsidRDefault="0090169C" w:rsidP="0090169C">
      <w:pPr>
        <w:numPr>
          <w:ilvl w:val="1"/>
          <w:numId w:val="20"/>
        </w:numPr>
        <w:spacing w:before="100" w:beforeAutospacing="1" w:after="100" w:afterAutospacing="1"/>
      </w:pPr>
      <w:r>
        <w:t>Ensure that the activities are declared correctly in the manife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26"/>
      </w:tblGrid>
      <w:tr w:rsidR="00F91F8F" w14:paraId="0AA6B2A0" w14:textId="77777777" w:rsidTr="00F91F8F">
        <w:tc>
          <w:tcPr>
            <w:tcW w:w="9926" w:type="dxa"/>
          </w:tcPr>
          <w:p w14:paraId="4FCEA77F" w14:textId="77777777" w:rsidR="00F91F8F" w:rsidRDefault="00F91F8F" w:rsidP="00F91F8F">
            <w:pPr>
              <w:pStyle w:val="HTMLPreformatted"/>
              <w:numPr>
                <w:ilvl w:val="0"/>
                <w:numId w:val="20"/>
              </w:numPr>
              <w:shd w:val="clear" w:color="auto" w:fill="1E1F22"/>
              <w:rPr>
                <w:color w:val="BCBEC4"/>
              </w:rPr>
            </w:pPr>
            <w:r>
              <w:rPr>
                <w:color w:val="D5B778"/>
              </w:rPr>
              <w:t>&lt;?</w:t>
            </w:r>
            <w:r>
              <w:rPr>
                <w:color w:val="BCBEC4"/>
              </w:rPr>
              <w:t>xml version</w:t>
            </w:r>
            <w:r>
              <w:rPr>
                <w:color w:val="6AAB73"/>
              </w:rPr>
              <w:t xml:space="preserve">="1.0" </w:t>
            </w:r>
            <w:r>
              <w:rPr>
                <w:color w:val="BCBEC4"/>
              </w:rPr>
              <w:t>encoding</w:t>
            </w:r>
            <w:r>
              <w:rPr>
                <w:color w:val="6AAB73"/>
              </w:rPr>
              <w:t>="utf-8"</w:t>
            </w:r>
            <w:r>
              <w:rPr>
                <w:color w:val="D5B778"/>
              </w:rPr>
              <w:t>?&gt;</w:t>
            </w:r>
            <w:r>
              <w:rPr>
                <w:color w:val="D5B778"/>
              </w:rPr>
              <w:br/>
              <w:t xml:space="preserve">&lt;manifest </w:t>
            </w:r>
            <w:r>
              <w:rPr>
                <w:color w:val="BCBEC4"/>
              </w:rPr>
              <w:t>xmlns:</w:t>
            </w:r>
            <w:r>
              <w:rPr>
                <w:color w:val="C77DBB"/>
              </w:rPr>
              <w:t>android</w:t>
            </w:r>
            <w:r>
              <w:rPr>
                <w:color w:val="6AAB73"/>
              </w:rPr>
              <w:t>="http://schemas.android.com/apk/res/android"</w:t>
            </w:r>
            <w:r>
              <w:rPr>
                <w:color w:val="6AAB73"/>
              </w:rPr>
              <w:br/>
              <w:t xml:space="preserve">    </w:t>
            </w:r>
            <w:r>
              <w:rPr>
                <w:color w:val="BCBEC4"/>
              </w:rPr>
              <w:t>xmlns:</w:t>
            </w:r>
            <w:r>
              <w:rPr>
                <w:color w:val="C77DBB"/>
              </w:rPr>
              <w:t>tools</w:t>
            </w:r>
            <w:r>
              <w:rPr>
                <w:color w:val="6AAB73"/>
              </w:rPr>
              <w:t>="http://schemas.android.com/tools"</w:t>
            </w:r>
            <w:r>
              <w:rPr>
                <w:color w:val="D5B778"/>
              </w:rPr>
              <w:t>&gt;</w:t>
            </w:r>
            <w:r>
              <w:rPr>
                <w:color w:val="D5B778"/>
              </w:rPr>
              <w:br/>
            </w:r>
            <w:r>
              <w:rPr>
                <w:color w:val="D5B778"/>
              </w:rPr>
              <w:br/>
              <w:t xml:space="preserve">    &lt;application</w:t>
            </w:r>
            <w:r>
              <w:rPr>
                <w:color w:val="D5B778"/>
              </w:rPr>
              <w:br/>
              <w:t xml:space="preserve">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allowBackup</w:t>
            </w:r>
            <w:r>
              <w:rPr>
                <w:color w:val="6AAB73"/>
              </w:rPr>
              <w:t>="true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dataExtractionRules</w:t>
            </w:r>
            <w:r>
              <w:rPr>
                <w:color w:val="6AAB73"/>
              </w:rPr>
              <w:t>="@xml/data_extraction_rules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fullBackupContent</w:t>
            </w:r>
            <w:r>
              <w:rPr>
                <w:color w:val="6AAB73"/>
              </w:rPr>
              <w:t>="@xml/backup_rules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icon</w:t>
            </w:r>
            <w:r>
              <w:rPr>
                <w:color w:val="6AAB73"/>
              </w:rPr>
              <w:t>="@mipmap/ic_launcher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label</w:t>
            </w:r>
            <w:r>
              <w:rPr>
                <w:color w:val="6AAB73"/>
              </w:rPr>
              <w:t>="@string/app_name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roundIcon</w:t>
            </w:r>
            <w:r>
              <w:rPr>
                <w:color w:val="6AAB73"/>
              </w:rPr>
              <w:t>="@mipmap/ic_launcher_round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supportsRtl</w:t>
            </w:r>
            <w:r>
              <w:rPr>
                <w:color w:val="6AAB73"/>
              </w:rPr>
              <w:t>="true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theme</w:t>
            </w:r>
            <w:r>
              <w:rPr>
                <w:color w:val="6AAB73"/>
              </w:rPr>
              <w:t>="@style/Theme.JohnSmith_COMP304_001_PracticeSession_F24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>tools</w:t>
            </w:r>
            <w:r>
              <w:rPr>
                <w:color w:val="BCBEC4"/>
              </w:rPr>
              <w:t>:targetApi</w:t>
            </w:r>
            <w:r>
              <w:rPr>
                <w:color w:val="6AAB73"/>
              </w:rPr>
              <w:t>="31"</w:t>
            </w:r>
            <w:r>
              <w:rPr>
                <w:color w:val="D5B778"/>
              </w:rPr>
              <w:t>&gt;</w:t>
            </w:r>
            <w:r>
              <w:rPr>
                <w:color w:val="D5B778"/>
              </w:rPr>
              <w:br/>
              <w:t xml:space="preserve">        &lt;activity</w:t>
            </w:r>
            <w:r>
              <w:rPr>
                <w:color w:val="D5B778"/>
              </w:rPr>
              <w:br/>
              <w:t xml:space="preserve">    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name</w:t>
            </w:r>
            <w:r>
              <w:rPr>
                <w:color w:val="6AAB73"/>
              </w:rPr>
              <w:t>=".JohnActivity"</w:t>
            </w:r>
            <w:r>
              <w:rPr>
                <w:color w:val="6AAB73"/>
              </w:rPr>
              <w:br/>
              <w:t xml:space="preserve">    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exported</w:t>
            </w:r>
            <w:r>
              <w:rPr>
                <w:color w:val="6AAB73"/>
              </w:rPr>
              <w:t>="true"</w:t>
            </w:r>
            <w:r>
              <w:rPr>
                <w:color w:val="6AAB73"/>
              </w:rPr>
              <w:br/>
              <w:t xml:space="preserve">    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label</w:t>
            </w:r>
            <w:r>
              <w:rPr>
                <w:color w:val="6AAB73"/>
              </w:rPr>
              <w:t>="@string/app_name"</w:t>
            </w:r>
            <w:r>
              <w:rPr>
                <w:color w:val="6AAB73"/>
              </w:rPr>
              <w:br/>
            </w:r>
            <w:r>
              <w:rPr>
                <w:color w:val="6AAB73"/>
              </w:rPr>
              <w:lastRenderedPageBreak/>
              <w:t xml:space="preserve">           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theme</w:t>
            </w:r>
            <w:r>
              <w:rPr>
                <w:color w:val="6AAB73"/>
              </w:rPr>
              <w:t>="@style/Theme.JohnSmith_COMP304_001_PracticeSession_F24"</w:t>
            </w:r>
            <w:r>
              <w:rPr>
                <w:color w:val="D5B778"/>
              </w:rPr>
              <w:t>&gt;</w:t>
            </w:r>
            <w:r>
              <w:rPr>
                <w:color w:val="D5B778"/>
              </w:rPr>
              <w:br/>
              <w:t xml:space="preserve">            &lt;intent-filter&gt;</w:t>
            </w:r>
            <w:r>
              <w:rPr>
                <w:color w:val="D5B778"/>
              </w:rPr>
              <w:br/>
              <w:t xml:space="preserve">                &lt;action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name</w:t>
            </w:r>
            <w:r>
              <w:rPr>
                <w:color w:val="6AAB73"/>
              </w:rPr>
              <w:t xml:space="preserve">="android.intent.action.MAIN" </w:t>
            </w:r>
            <w:r>
              <w:rPr>
                <w:color w:val="D5B778"/>
              </w:rPr>
              <w:t>/&gt;</w:t>
            </w:r>
            <w:r>
              <w:rPr>
                <w:color w:val="D5B778"/>
              </w:rPr>
              <w:br/>
            </w:r>
            <w:r>
              <w:rPr>
                <w:color w:val="D5B778"/>
              </w:rPr>
              <w:br/>
              <w:t xml:space="preserve">                &lt;category </w:t>
            </w:r>
            <w:r>
              <w:rPr>
                <w:color w:val="C77DBB"/>
              </w:rPr>
              <w:t>android</w:t>
            </w:r>
            <w:r>
              <w:rPr>
                <w:color w:val="BCBEC4"/>
              </w:rPr>
              <w:t>:name</w:t>
            </w:r>
            <w:r>
              <w:rPr>
                <w:color w:val="6AAB73"/>
              </w:rPr>
              <w:t xml:space="preserve">="android.intent.category.LAUNCHER" </w:t>
            </w:r>
            <w:r>
              <w:rPr>
                <w:color w:val="D5B778"/>
              </w:rPr>
              <w:t>/&gt;</w:t>
            </w:r>
            <w:r>
              <w:rPr>
                <w:color w:val="D5B778"/>
              </w:rPr>
              <w:br/>
              <w:t xml:space="preserve">            &lt;/intent-filter&gt;</w:t>
            </w:r>
            <w:r>
              <w:rPr>
                <w:color w:val="D5B778"/>
              </w:rPr>
              <w:br/>
              <w:t xml:space="preserve">        &lt;/activity&gt;</w:t>
            </w:r>
            <w:r>
              <w:rPr>
                <w:color w:val="D5B778"/>
              </w:rPr>
              <w:br/>
              <w:t xml:space="preserve">    &lt;/application&gt;</w:t>
            </w:r>
            <w:r>
              <w:rPr>
                <w:color w:val="D5B778"/>
              </w:rPr>
              <w:br/>
            </w:r>
            <w:r>
              <w:rPr>
                <w:color w:val="D5B778"/>
              </w:rPr>
              <w:br/>
              <w:t>&lt;/manifest&gt;</w:t>
            </w:r>
          </w:p>
          <w:p w14:paraId="513C200F" w14:textId="77777777" w:rsidR="00F91F8F" w:rsidRPr="00F91F8F" w:rsidRDefault="00F91F8F" w:rsidP="00F91F8F">
            <w:pPr>
              <w:pStyle w:val="ListParagraph"/>
              <w:rPr>
                <w:sz w:val="24"/>
                <w:szCs w:val="24"/>
              </w:rPr>
            </w:pPr>
          </w:p>
        </w:tc>
      </w:tr>
    </w:tbl>
    <w:p w14:paraId="24F1C195" w14:textId="263064D5" w:rsidR="00B43090" w:rsidRDefault="00B43090" w:rsidP="001A5EBD">
      <w:pPr>
        <w:rPr>
          <w:sz w:val="24"/>
          <w:szCs w:val="24"/>
        </w:rPr>
      </w:pPr>
    </w:p>
    <w:p w14:paraId="69059139" w14:textId="77777777" w:rsidR="00F91F8F" w:rsidRDefault="00F91F8F" w:rsidP="00F91F8F">
      <w:pPr>
        <w:pStyle w:val="Heading3"/>
        <w:jc w:val="left"/>
      </w:pPr>
      <w:r>
        <w:t>Step 6: Running the App</w:t>
      </w:r>
    </w:p>
    <w:p w14:paraId="15A1306B" w14:textId="77777777" w:rsidR="00F91F8F" w:rsidRDefault="00F91F8F" w:rsidP="00F91F8F">
      <w:pPr>
        <w:numPr>
          <w:ilvl w:val="0"/>
          <w:numId w:val="21"/>
        </w:numPr>
        <w:spacing w:before="100" w:beforeAutospacing="1" w:after="100" w:afterAutospacing="1"/>
      </w:pPr>
      <w:r>
        <w:rPr>
          <w:rStyle w:val="Strong"/>
        </w:rPr>
        <w:t>Build and Run</w:t>
      </w:r>
    </w:p>
    <w:p w14:paraId="63CB443F" w14:textId="3685A3DC" w:rsidR="00F91F8F" w:rsidRDefault="00F91F8F" w:rsidP="00F91F8F">
      <w:pPr>
        <w:numPr>
          <w:ilvl w:val="1"/>
          <w:numId w:val="21"/>
        </w:numPr>
        <w:spacing w:before="100" w:beforeAutospacing="1" w:after="100" w:afterAutospacing="1"/>
      </w:pPr>
      <w:r>
        <w:t>Ensure all dependencies are installed.</w:t>
      </w:r>
    </w:p>
    <w:p w14:paraId="3FEBFEDF" w14:textId="1754A78E" w:rsidR="00097275" w:rsidRDefault="00097275" w:rsidP="00097275">
      <w:pPr>
        <w:spacing w:before="100" w:beforeAutospacing="1" w:after="100" w:afterAutospacing="1"/>
        <w:ind w:left="1440"/>
      </w:pPr>
      <w:r>
        <w:t>Build.gradle.kts (app)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486"/>
      </w:tblGrid>
      <w:tr w:rsidR="00097275" w14:paraId="2142AA64" w14:textId="77777777" w:rsidTr="00097275">
        <w:tc>
          <w:tcPr>
            <w:tcW w:w="9926" w:type="dxa"/>
          </w:tcPr>
          <w:p w14:paraId="67A2C474" w14:textId="77777777" w:rsidR="00097275" w:rsidRDefault="00097275" w:rsidP="00097275">
            <w:pPr>
              <w:pStyle w:val="HTMLPreformatted"/>
              <w:shd w:val="clear" w:color="auto" w:fill="1E1F22"/>
              <w:rPr>
                <w:color w:val="BCBEC4"/>
              </w:rPr>
            </w:pPr>
            <w:r>
              <w:rPr>
                <w:color w:val="BCBEC4"/>
              </w:rPr>
              <w:t xml:space="preserve">plugin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BCBEC4"/>
              </w:rPr>
              <w:t>alias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plugin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pplication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alias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plugin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jetbrain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kotlin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</w:r>
            <w:r>
              <w:rPr>
                <w:b/>
                <w:bCs/>
                <w:color w:val="BCBEC4"/>
              </w:rPr>
              <w:br/>
            </w:r>
            <w:r>
              <w:rPr>
                <w:i/>
                <w:iCs/>
                <w:color w:val="57AAF7"/>
              </w:rPr>
              <w:t xml:space="preserve">android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C77DBB"/>
              </w:rPr>
              <w:t xml:space="preserve">namespac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com.example.johnsmith_comp304_001_practicesession_f24"</w:t>
            </w:r>
            <w:r>
              <w:rPr>
                <w:color w:val="6AAB73"/>
              </w:rPr>
              <w:br/>
              <w:t xml:space="preserve">    </w:t>
            </w:r>
            <w:r>
              <w:rPr>
                <w:color w:val="C77DBB"/>
              </w:rPr>
              <w:t xml:space="preserve">compileSdk </w:t>
            </w:r>
            <w:r>
              <w:rPr>
                <w:color w:val="BCBEC4"/>
              </w:rPr>
              <w:t xml:space="preserve">= </w:t>
            </w:r>
            <w:r>
              <w:rPr>
                <w:color w:val="2AACB8"/>
              </w:rPr>
              <w:t>34</w:t>
            </w:r>
            <w:r>
              <w:rPr>
                <w:color w:val="2AACB8"/>
              </w:rPr>
              <w:br/>
            </w:r>
            <w:r>
              <w:rPr>
                <w:color w:val="2AACB8"/>
              </w:rPr>
              <w:br/>
              <w:t xml:space="preserve">    </w:t>
            </w:r>
            <w:r>
              <w:rPr>
                <w:color w:val="BCBEC4"/>
              </w:rPr>
              <w:t xml:space="preserve">defaultConfig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C77DBB"/>
              </w:rPr>
              <w:t xml:space="preserve">applicationId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com.example.johnsmith_comp304_001_practicesession_f24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 xml:space="preserve">minSdk </w:t>
            </w:r>
            <w:r>
              <w:rPr>
                <w:color w:val="BCBEC4"/>
              </w:rPr>
              <w:t xml:space="preserve">= </w:t>
            </w:r>
            <w:r>
              <w:rPr>
                <w:color w:val="2AACB8"/>
              </w:rPr>
              <w:t>24</w:t>
            </w:r>
            <w:r>
              <w:rPr>
                <w:color w:val="2AACB8"/>
              </w:rPr>
              <w:br/>
              <w:t xml:space="preserve">        </w:t>
            </w:r>
            <w:r>
              <w:rPr>
                <w:color w:val="C77DBB"/>
              </w:rPr>
              <w:t xml:space="preserve">targetSdk </w:t>
            </w:r>
            <w:r>
              <w:rPr>
                <w:color w:val="BCBEC4"/>
              </w:rPr>
              <w:t xml:space="preserve">= </w:t>
            </w:r>
            <w:r>
              <w:rPr>
                <w:color w:val="2AACB8"/>
              </w:rPr>
              <w:t>34</w:t>
            </w:r>
            <w:r>
              <w:rPr>
                <w:color w:val="2AACB8"/>
              </w:rPr>
              <w:br/>
              <w:t xml:space="preserve">        </w:t>
            </w:r>
            <w:r>
              <w:rPr>
                <w:color w:val="C77DBB"/>
              </w:rPr>
              <w:t xml:space="preserve">versionCode </w:t>
            </w:r>
            <w:r>
              <w:rPr>
                <w:color w:val="BCBEC4"/>
              </w:rPr>
              <w:t xml:space="preserve">= </w:t>
            </w:r>
            <w:r>
              <w:rPr>
                <w:color w:val="2AACB8"/>
              </w:rPr>
              <w:t>1</w:t>
            </w:r>
            <w:r>
              <w:rPr>
                <w:color w:val="2AACB8"/>
              </w:rPr>
              <w:br/>
              <w:t xml:space="preserve">        </w:t>
            </w:r>
            <w:r>
              <w:rPr>
                <w:color w:val="C77DBB"/>
              </w:rPr>
              <w:t xml:space="preserve">version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1.0"</w:t>
            </w:r>
            <w:r>
              <w:rPr>
                <w:color w:val="6AAB73"/>
              </w:rPr>
              <w:br/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C77DBB"/>
              </w:rPr>
              <w:t xml:space="preserve">testInstrumentationRunner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test.runner.AndroidJUnitRunner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color w:val="BCBEC4"/>
              </w:rPr>
              <w:t xml:space="preserve">vectorDrawable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C77DBB"/>
              </w:rPr>
              <w:t xml:space="preserve">useSupportLibrary </w:t>
            </w:r>
            <w:r>
              <w:rPr>
                <w:color w:val="BCBEC4"/>
              </w:rPr>
              <w:t xml:space="preserve">= </w:t>
            </w:r>
            <w:r>
              <w:rPr>
                <w:color w:val="CF8E6D"/>
              </w:rPr>
              <w:t>true</w:t>
            </w:r>
            <w:r>
              <w:rPr>
                <w:color w:val="CF8E6D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}</w:t>
            </w:r>
            <w:r>
              <w:rPr>
                <w:b/>
                <w:bCs/>
                <w:color w:val="BCBEC4"/>
              </w:rPr>
              <w:br/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BCBEC4"/>
              </w:rPr>
              <w:t xml:space="preserve">buildType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i/>
                <w:iCs/>
                <w:color w:val="57AAF7"/>
              </w:rPr>
              <w:t xml:space="preserve">release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C77DBB"/>
              </w:rPr>
              <w:t xml:space="preserve">isMinifyEnabled </w:t>
            </w:r>
            <w:r>
              <w:rPr>
                <w:color w:val="BCBEC4"/>
              </w:rPr>
              <w:t xml:space="preserve">= </w:t>
            </w:r>
            <w:r>
              <w:rPr>
                <w:color w:val="CF8E6D"/>
              </w:rPr>
              <w:t>false</w:t>
            </w:r>
            <w:r>
              <w:rPr>
                <w:color w:val="CF8E6D"/>
              </w:rPr>
              <w:br/>
              <w:t xml:space="preserve">            </w:t>
            </w:r>
            <w:r>
              <w:rPr>
                <w:color w:val="BCBEC4"/>
              </w:rPr>
              <w:t>proguardFiles(</w:t>
            </w:r>
            <w:r>
              <w:rPr>
                <w:color w:val="BCBEC4"/>
              </w:rPr>
              <w:br/>
              <w:t xml:space="preserve">                getDefaultProguardFile(</w:t>
            </w:r>
            <w:r>
              <w:rPr>
                <w:color w:val="6AAB73"/>
              </w:rPr>
              <w:t>"proguard-android-optimize.txt"</w:t>
            </w:r>
            <w:r>
              <w:rPr>
                <w:color w:val="BCBEC4"/>
              </w:rPr>
              <w:t>),</w:t>
            </w:r>
            <w:r>
              <w:rPr>
                <w:color w:val="BCBEC4"/>
              </w:rPr>
              <w:br/>
              <w:t xml:space="preserve">                </w:t>
            </w:r>
            <w:r>
              <w:rPr>
                <w:color w:val="6AAB73"/>
              </w:rPr>
              <w:t>"proguard-rules.pro"</w:t>
            </w:r>
            <w:r>
              <w:rPr>
                <w:color w:val="6AAB73"/>
              </w:rPr>
              <w:br/>
              <w:t xml:space="preserve">            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</w:r>
            <w:r>
              <w:rPr>
                <w:b/>
                <w:bCs/>
                <w:color w:val="BCBEC4"/>
              </w:rPr>
              <w:lastRenderedPageBreak/>
              <w:t xml:space="preserve">    }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BCBEC4"/>
              </w:rPr>
              <w:t xml:space="preserve">compileOption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C77DBB"/>
              </w:rPr>
              <w:t xml:space="preserve">sourceCompatibility </w:t>
            </w:r>
            <w:r>
              <w:rPr>
                <w:color w:val="BCBEC4"/>
              </w:rPr>
              <w:t>= JavaVersion.</w:t>
            </w:r>
            <w:r>
              <w:rPr>
                <w:i/>
                <w:iCs/>
                <w:color w:val="C77DBB"/>
              </w:rPr>
              <w:t>VERSION_1_8</w:t>
            </w:r>
            <w:r>
              <w:rPr>
                <w:i/>
                <w:iCs/>
                <w:color w:val="C77DBB"/>
              </w:rPr>
              <w:br/>
              <w:t xml:space="preserve">        </w:t>
            </w:r>
            <w:r>
              <w:rPr>
                <w:color w:val="C77DBB"/>
              </w:rPr>
              <w:t xml:space="preserve">targetCompatibility </w:t>
            </w:r>
            <w:r>
              <w:rPr>
                <w:color w:val="BCBEC4"/>
              </w:rPr>
              <w:t>= JavaVersion.</w:t>
            </w:r>
            <w:r>
              <w:rPr>
                <w:i/>
                <w:iCs/>
                <w:color w:val="C77DBB"/>
              </w:rPr>
              <w:t>VERSION_1_8</w:t>
            </w:r>
            <w:r>
              <w:rPr>
                <w:i/>
                <w:iCs/>
                <w:color w:val="C77DBB"/>
              </w:rPr>
              <w:br/>
              <w:t xml:space="preserve">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 xml:space="preserve">kotlinOption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C77DBB"/>
              </w:rPr>
              <w:t xml:space="preserve">jvmTarget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1.8"</w:t>
            </w:r>
            <w:r>
              <w:rPr>
                <w:color w:val="6AAB73"/>
              </w:rPr>
              <w:br/>
              <w:t xml:space="preserve">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BCBEC4"/>
              </w:rPr>
              <w:t xml:space="preserve">buildFeature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C77DBB"/>
              </w:rPr>
              <w:t xml:space="preserve">compose </w:t>
            </w:r>
            <w:r>
              <w:rPr>
                <w:color w:val="BCBEC4"/>
              </w:rPr>
              <w:t xml:space="preserve">= </w:t>
            </w:r>
            <w:r>
              <w:rPr>
                <w:color w:val="CF8E6D"/>
              </w:rPr>
              <w:t>true</w:t>
            </w:r>
            <w:r>
              <w:rPr>
                <w:color w:val="CF8E6D"/>
              </w:rPr>
              <w:br/>
              <w:t xml:space="preserve">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BCBEC4"/>
              </w:rPr>
              <w:t xml:space="preserve">composeOption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C77DBB"/>
              </w:rPr>
              <w:t xml:space="preserve">kotlinCompilerExtensionVersion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1.5.1"</w:t>
            </w:r>
            <w:r>
              <w:rPr>
                <w:color w:val="6AAB73"/>
              </w:rPr>
              <w:br/>
              <w:t xml:space="preserve">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color w:val="BCBEC4"/>
              </w:rPr>
              <w:t xml:space="preserve">packaging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</w:t>
            </w:r>
            <w:r>
              <w:rPr>
                <w:color w:val="BCBEC4"/>
              </w:rPr>
              <w:t xml:space="preserve">resource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  <w:t xml:space="preserve">            </w:t>
            </w:r>
            <w:r>
              <w:rPr>
                <w:color w:val="C77DBB"/>
              </w:rPr>
              <w:t xml:space="preserve">excludes </w:t>
            </w:r>
            <w:r>
              <w:rPr>
                <w:color w:val="BCBEC4"/>
              </w:rPr>
              <w:t xml:space="preserve">+= </w:t>
            </w:r>
            <w:r>
              <w:rPr>
                <w:color w:val="6AAB73"/>
              </w:rPr>
              <w:t>"/META-INF/{AL2.0,LGPL2.1}"</w:t>
            </w:r>
            <w:r>
              <w:rPr>
                <w:color w:val="6AAB73"/>
              </w:rPr>
              <w:br/>
              <w:t xml:space="preserve">        </w:t>
            </w:r>
            <w:r>
              <w:rPr>
                <w:b/>
                <w:bCs/>
                <w:color w:val="BCBEC4"/>
              </w:rPr>
              <w:t>}</w:t>
            </w:r>
            <w:r>
              <w:rPr>
                <w:b/>
                <w:bCs/>
                <w:color w:val="BCBEC4"/>
              </w:rPr>
              <w:br/>
              <w:t xml:space="preserve">    }</w:t>
            </w:r>
            <w:r>
              <w:rPr>
                <w:b/>
                <w:bCs/>
                <w:color w:val="BCBEC4"/>
              </w:rPr>
              <w:br/>
              <w:t>}</w:t>
            </w:r>
            <w:r>
              <w:rPr>
                <w:b/>
                <w:bCs/>
                <w:color w:val="BCBEC4"/>
              </w:rPr>
              <w:br/>
            </w:r>
            <w:r>
              <w:rPr>
                <w:b/>
                <w:bCs/>
                <w:color w:val="BCBEC4"/>
              </w:rPr>
              <w:br/>
            </w:r>
            <w:r>
              <w:rPr>
                <w:i/>
                <w:iCs/>
                <w:color w:val="57AAF7"/>
              </w:rPr>
              <w:t xml:space="preserve">dependencies </w:t>
            </w:r>
            <w:r>
              <w:rPr>
                <w:b/>
                <w:bCs/>
                <w:color w:val="BCBEC4"/>
              </w:rPr>
              <w:t>{</w:t>
            </w:r>
            <w:r>
              <w:rPr>
                <w:b/>
                <w:bCs/>
                <w:color w:val="BCBEC4"/>
              </w:rPr>
              <w:br/>
            </w:r>
            <w:r>
              <w:rPr>
                <w:b/>
                <w:bCs/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core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ktx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lifecycle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runtime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ktx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ctivity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compose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platform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compose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bom</w:t>
            </w:r>
            <w:r>
              <w:rPr>
                <w:color w:val="BCBEC4"/>
              </w:rPr>
              <w:t>)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ui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ui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graphics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ui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tooling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preview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material3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navigation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runtime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ktx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navigation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compose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test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junit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androidTest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junit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androidTest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espresso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core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androidTestImplementation</w:t>
            </w:r>
            <w:r>
              <w:rPr>
                <w:color w:val="BCBEC4"/>
              </w:rPr>
              <w:t>(platform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compose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bom</w:t>
            </w:r>
            <w:r>
              <w:rPr>
                <w:color w:val="BCBEC4"/>
              </w:rPr>
              <w:t>)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androidTest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ui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test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junit4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debug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ui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tooling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  <w:t xml:space="preserve">    </w:t>
            </w:r>
            <w:r>
              <w:rPr>
                <w:i/>
                <w:iCs/>
                <w:color w:val="57AAF7"/>
              </w:rPr>
              <w:t>debugImplementation</w:t>
            </w:r>
            <w:r>
              <w:rPr>
                <w:color w:val="BCBEC4"/>
              </w:rPr>
              <w:t>(</w:t>
            </w:r>
            <w:r>
              <w:rPr>
                <w:i/>
                <w:iCs/>
                <w:color w:val="C77DBB"/>
              </w:rPr>
              <w:t>libs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androidx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ui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test</w:t>
            </w:r>
            <w:r>
              <w:rPr>
                <w:color w:val="BCBEC4"/>
              </w:rPr>
              <w:t>.</w:t>
            </w:r>
            <w:r>
              <w:rPr>
                <w:i/>
                <w:iCs/>
                <w:color w:val="C77DBB"/>
              </w:rPr>
              <w:t>manifest</w:t>
            </w:r>
            <w:r>
              <w:rPr>
                <w:color w:val="BCBEC4"/>
              </w:rPr>
              <w:t>)</w:t>
            </w:r>
            <w:r>
              <w:rPr>
                <w:color w:val="BCBEC4"/>
              </w:rPr>
              <w:br/>
            </w:r>
            <w:r>
              <w:rPr>
                <w:b/>
                <w:bCs/>
                <w:color w:val="BCBEC4"/>
              </w:rPr>
              <w:t>}</w:t>
            </w:r>
          </w:p>
          <w:p w14:paraId="33F38BB0" w14:textId="77777777" w:rsidR="00097275" w:rsidRDefault="00097275" w:rsidP="00097275">
            <w:pPr>
              <w:spacing w:before="100" w:beforeAutospacing="1" w:after="100" w:afterAutospacing="1"/>
            </w:pPr>
          </w:p>
        </w:tc>
      </w:tr>
    </w:tbl>
    <w:p w14:paraId="25ACA3F7" w14:textId="1314AC34" w:rsidR="00097275" w:rsidRDefault="005F1414" w:rsidP="00097275">
      <w:pPr>
        <w:spacing w:before="100" w:beforeAutospacing="1" w:after="100" w:afterAutospacing="1"/>
        <w:ind w:left="1440"/>
      </w:pPr>
      <w:r>
        <w:lastRenderedPageBreak/>
        <w:t>libs.versions.toml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486"/>
      </w:tblGrid>
      <w:tr w:rsidR="00C64B5E" w14:paraId="3DAC1FD6" w14:textId="77777777" w:rsidTr="00C64B5E">
        <w:tc>
          <w:tcPr>
            <w:tcW w:w="9926" w:type="dxa"/>
          </w:tcPr>
          <w:p w14:paraId="1815BB67" w14:textId="77777777" w:rsidR="00C64B5E" w:rsidRDefault="00C64B5E" w:rsidP="00C64B5E">
            <w:pPr>
              <w:pStyle w:val="HTMLPreformatted"/>
              <w:shd w:val="clear" w:color="auto" w:fill="1E1F22"/>
              <w:spacing w:after="240"/>
              <w:rPr>
                <w:color w:val="BCBEC4"/>
              </w:rPr>
            </w:pPr>
            <w:r>
              <w:rPr>
                <w:color w:val="BCBEC4"/>
              </w:rPr>
              <w:t>[</w:t>
            </w:r>
            <w:r>
              <w:rPr>
                <w:color w:val="CF8E6D"/>
              </w:rPr>
              <w:t>versions</w:t>
            </w:r>
            <w:r>
              <w:rPr>
                <w:color w:val="BCBEC4"/>
              </w:rPr>
              <w:t>]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g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8.5.0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kotlin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1.9.0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coreKtx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1.13.1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junit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4.13.2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junitVersion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1.2.1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espressoCor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3.6.1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lifecycleRuntimeKtx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2.8.3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activityCompos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1.9.0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composeBom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2024.04.01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lastRenderedPageBreak/>
              <w:t xml:space="preserve">navigationRuntimeKtx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2.8.2"</w:t>
            </w:r>
            <w:r>
              <w:rPr>
                <w:color w:val="6AAB73"/>
              </w:rPr>
              <w:br/>
            </w:r>
            <w:r>
              <w:rPr>
                <w:color w:val="CF8E6D"/>
              </w:rPr>
              <w:t xml:space="preserve">navigationCompos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2.8.2"</w:t>
            </w:r>
            <w:r>
              <w:rPr>
                <w:color w:val="6AAB73"/>
              </w:rPr>
              <w:br/>
            </w:r>
            <w:r>
              <w:rPr>
                <w:color w:val="6AAB73"/>
              </w:rPr>
              <w:br/>
            </w:r>
            <w:r>
              <w:rPr>
                <w:color w:val="BCBEC4"/>
              </w:rPr>
              <w:t>[</w:t>
            </w:r>
            <w:r>
              <w:rPr>
                <w:color w:val="CF8E6D"/>
              </w:rPr>
              <w:t>libraries</w:t>
            </w:r>
            <w:r>
              <w:rPr>
                <w:color w:val="BCBEC4"/>
              </w:rPr>
              <w:t>]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core-ktx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re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core-ktx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coreKtx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junit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junit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junit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junit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junit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test.ext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junit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junitVersion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espresso-core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test.espresso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espresso-core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espressoCore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lifecycle-runtime-ktx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lifecycle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lifecycle-runtime-ktx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lifecycleRuntimeKtx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activity-compose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activity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ctivity-compose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activityCompose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compose-bom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mpose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compose-bom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composeBom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ui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mpose.ui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ui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ui-graphics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mpose.ui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ui-graphics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ui-tooling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mpose.ui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ui-tooling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ui-tooling-preview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mpose.ui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ui-tooling-preview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ui-test-manifest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mpose.ui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ui-test-manifest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ui-test-junit4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mpose.ui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ui-test-junit4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material3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compose.material3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material3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navigation-runtime-ktx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navigation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navigation-runtime-ktx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navigationRuntimeKtx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x-navigation-compose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group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androidx.navigation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 xml:space="preserve">name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navigation-compose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navigationCompose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BCBEC4"/>
              </w:rPr>
              <w:br/>
              <w:t>[</w:t>
            </w:r>
            <w:r>
              <w:rPr>
                <w:color w:val="CF8E6D"/>
              </w:rPr>
              <w:t>plugins</w:t>
            </w:r>
            <w:r>
              <w:rPr>
                <w:color w:val="BCBEC4"/>
              </w:rPr>
              <w:t>]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android-application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id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com.android.application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agp" </w:t>
            </w:r>
            <w:r>
              <w:rPr>
                <w:color w:val="BCBEC4"/>
              </w:rPr>
              <w:t>}</w:t>
            </w:r>
            <w:r>
              <w:rPr>
                <w:color w:val="BCBEC4"/>
              </w:rPr>
              <w:br/>
            </w:r>
            <w:r>
              <w:rPr>
                <w:color w:val="CF8E6D"/>
              </w:rPr>
              <w:t xml:space="preserve">jetbrains-kotlin-android </w:t>
            </w:r>
            <w:r>
              <w:rPr>
                <w:color w:val="BCBEC4"/>
              </w:rPr>
              <w:t xml:space="preserve">= { </w:t>
            </w:r>
            <w:r>
              <w:rPr>
                <w:color w:val="CF8E6D"/>
              </w:rPr>
              <w:t xml:space="preserve">id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>"org.jetbrains.kotlin.android"</w:t>
            </w:r>
            <w:r>
              <w:rPr>
                <w:color w:val="BCBEC4"/>
              </w:rPr>
              <w:t xml:space="preserve">, </w:t>
            </w:r>
            <w:r>
              <w:rPr>
                <w:color w:val="CF8E6D"/>
              </w:rPr>
              <w:t>version</w:t>
            </w:r>
            <w:r>
              <w:rPr>
                <w:color w:val="BCBEC4"/>
              </w:rPr>
              <w:t>.</w:t>
            </w:r>
            <w:r>
              <w:rPr>
                <w:color w:val="CF8E6D"/>
              </w:rPr>
              <w:t xml:space="preserve">ref </w:t>
            </w:r>
            <w:r>
              <w:rPr>
                <w:color w:val="BCBEC4"/>
              </w:rPr>
              <w:t xml:space="preserve">= </w:t>
            </w:r>
            <w:r>
              <w:rPr>
                <w:color w:val="6AAB73"/>
              </w:rPr>
              <w:t xml:space="preserve">"kotlin" </w:t>
            </w:r>
            <w:r>
              <w:rPr>
                <w:color w:val="BCBEC4"/>
              </w:rPr>
              <w:t>}</w:t>
            </w:r>
          </w:p>
          <w:p w14:paraId="6A363C17" w14:textId="77777777" w:rsidR="00C64B5E" w:rsidRDefault="00C64B5E" w:rsidP="00097275">
            <w:pPr>
              <w:spacing w:before="100" w:beforeAutospacing="1" w:after="100" w:afterAutospacing="1"/>
            </w:pPr>
          </w:p>
        </w:tc>
      </w:tr>
    </w:tbl>
    <w:p w14:paraId="1B1F0A2E" w14:textId="77777777" w:rsidR="00C64B5E" w:rsidRDefault="00C64B5E" w:rsidP="00097275">
      <w:pPr>
        <w:spacing w:before="100" w:beforeAutospacing="1" w:after="100" w:afterAutospacing="1"/>
        <w:ind w:left="1440"/>
      </w:pPr>
    </w:p>
    <w:p w14:paraId="588DF303" w14:textId="77777777" w:rsidR="005F1414" w:rsidRDefault="005F1414" w:rsidP="00097275">
      <w:pPr>
        <w:spacing w:before="100" w:beforeAutospacing="1" w:after="100" w:afterAutospacing="1"/>
        <w:ind w:left="1440"/>
      </w:pPr>
    </w:p>
    <w:p w14:paraId="08061AC1" w14:textId="77777777" w:rsidR="00F91F8F" w:rsidRDefault="00F91F8F" w:rsidP="00F91F8F">
      <w:pPr>
        <w:numPr>
          <w:ilvl w:val="1"/>
          <w:numId w:val="21"/>
        </w:numPr>
        <w:spacing w:before="100" w:beforeAutospacing="1" w:after="100" w:afterAutospacing="1"/>
      </w:pPr>
      <w:r>
        <w:t>Test the app on an Android 14 emulator or physical devi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6"/>
        <w:gridCol w:w="3329"/>
        <w:gridCol w:w="3401"/>
      </w:tblGrid>
      <w:tr w:rsidR="003C6658" w14:paraId="1E1A71CB" w14:textId="39A207FF" w:rsidTr="003C6658">
        <w:tc>
          <w:tcPr>
            <w:tcW w:w="4021" w:type="dxa"/>
          </w:tcPr>
          <w:p w14:paraId="72F23C55" w14:textId="0522FE42" w:rsidR="003C6658" w:rsidRDefault="003C6658" w:rsidP="001A5EBD">
            <w:pPr>
              <w:rPr>
                <w:sz w:val="24"/>
                <w:szCs w:val="24"/>
              </w:rPr>
            </w:pPr>
            <w:r>
              <w:object w:dxaOrig="3342" w:dyaOrig="7122" w14:anchorId="4B9097F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66.85pt;height:356.05pt" o:ole="">
                  <v:imagedata r:id="rId9" o:title=""/>
                </v:shape>
                <o:OLEObject Type="Embed" ProgID="PBrush" ShapeID="_x0000_i1025" DrawAspect="Content" ObjectID="_1790350420" r:id="rId10"/>
              </w:object>
            </w:r>
          </w:p>
        </w:tc>
        <w:tc>
          <w:tcPr>
            <w:tcW w:w="4122" w:type="dxa"/>
          </w:tcPr>
          <w:p w14:paraId="52017CB8" w14:textId="175961EA" w:rsidR="003C6658" w:rsidRDefault="003C6658" w:rsidP="001A5EBD">
            <w:pPr>
              <w:rPr>
                <w:sz w:val="24"/>
                <w:szCs w:val="24"/>
              </w:rPr>
            </w:pPr>
            <w:r>
              <w:object w:dxaOrig="3492" w:dyaOrig="7218" w14:anchorId="1FA4FBB7">
                <v:shape id="_x0000_i1026" type="#_x0000_t75" style="width:174.5pt;height:360.8pt" o:ole="">
                  <v:imagedata r:id="rId11" o:title=""/>
                </v:shape>
                <o:OLEObject Type="Embed" ProgID="PBrush" ShapeID="_x0000_i1026" DrawAspect="Content" ObjectID="_1790350421" r:id="rId12"/>
              </w:object>
            </w:r>
          </w:p>
        </w:tc>
        <w:tc>
          <w:tcPr>
            <w:tcW w:w="1783" w:type="dxa"/>
          </w:tcPr>
          <w:p w14:paraId="1819891F" w14:textId="2F07D8B6" w:rsidR="003C6658" w:rsidRDefault="003C6658" w:rsidP="001A5EBD">
            <w:r>
              <w:object w:dxaOrig="3570" w:dyaOrig="7290" w14:anchorId="6E22258F">
                <v:shape id="_x0000_i1027" type="#_x0000_t75" style="width:178.4pt;height:364.45pt" o:ole="">
                  <v:imagedata r:id="rId13" o:title=""/>
                </v:shape>
                <o:OLEObject Type="Embed" ProgID="PBrush" ShapeID="_x0000_i1027" DrawAspect="Content" ObjectID="_1790350422" r:id="rId14"/>
              </w:object>
            </w:r>
          </w:p>
        </w:tc>
      </w:tr>
    </w:tbl>
    <w:p w14:paraId="29990DD5" w14:textId="7B7387D0" w:rsidR="00F91F8F" w:rsidRDefault="00F91F8F" w:rsidP="001A5EBD">
      <w:pPr>
        <w:rPr>
          <w:sz w:val="24"/>
          <w:szCs w:val="24"/>
        </w:rPr>
      </w:pPr>
    </w:p>
    <w:p w14:paraId="1A2E2502" w14:textId="6D06719C" w:rsidR="003C6658" w:rsidRDefault="003C6658" w:rsidP="001A5EBD">
      <w:pPr>
        <w:rPr>
          <w:sz w:val="24"/>
          <w:szCs w:val="24"/>
        </w:rPr>
      </w:pPr>
      <w:r>
        <w:rPr>
          <w:sz w:val="24"/>
          <w:szCs w:val="24"/>
        </w:rPr>
        <w:t>Easy eh!</w:t>
      </w:r>
    </w:p>
    <w:p w14:paraId="2B415992" w14:textId="77777777" w:rsidR="003C6658" w:rsidRPr="00A463A9" w:rsidRDefault="003C6658" w:rsidP="001A5EBD">
      <w:pPr>
        <w:rPr>
          <w:sz w:val="24"/>
          <w:szCs w:val="24"/>
        </w:rPr>
      </w:pPr>
    </w:p>
    <w:sectPr w:rsidR="003C6658" w:rsidRPr="00A463A9" w:rsidSect="00A008F4">
      <w:headerReference w:type="default" r:id="rId15"/>
      <w:footerReference w:type="default" r:id="rId16"/>
      <w:pgSz w:w="12240" w:h="15840" w:code="1"/>
      <w:pgMar w:top="1152" w:right="1152" w:bottom="1152" w:left="1152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09E88F" w14:textId="77777777" w:rsidR="000E26BF" w:rsidRDefault="000E26BF">
      <w:r>
        <w:separator/>
      </w:r>
    </w:p>
  </w:endnote>
  <w:endnote w:type="continuationSeparator" w:id="0">
    <w:p w14:paraId="4BDC6536" w14:textId="77777777" w:rsidR="000E26BF" w:rsidRDefault="000E26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659B4B" w14:textId="77777777" w:rsidR="00E515B3" w:rsidRDefault="00A42E9D">
    <w:pPr>
      <w:pStyle w:val="Footer"/>
      <w:rPr>
        <w:u w:val="single"/>
      </w:rPr>
    </w:pPr>
    <w:r>
      <w:rPr>
        <w:u w:val="single"/>
      </w:rPr>
      <w:t>Practice Test</w:t>
    </w:r>
    <w:r w:rsidRPr="00A42E9D">
      <w:rPr>
        <w:u w:val="single"/>
      </w:rPr>
      <w:ptab w:relativeTo="margin" w:alignment="center" w:leader="none"/>
    </w:r>
    <w:r w:rsidRPr="00A42E9D">
      <w:rPr>
        <w:u w:val="single"/>
      </w:rPr>
      <w:ptab w:relativeTo="margin" w:alignment="right" w:leader="none"/>
    </w:r>
    <w:r w:rsidRPr="00A42E9D">
      <w:rPr>
        <w:color w:val="7F7F7F" w:themeColor="background1" w:themeShade="7F"/>
        <w:spacing w:val="60"/>
        <w:u w:val="single"/>
      </w:rPr>
      <w:t>Page</w:t>
    </w:r>
    <w:r w:rsidRPr="00A42E9D">
      <w:rPr>
        <w:u w:val="single"/>
      </w:rPr>
      <w:t xml:space="preserve"> | </w:t>
    </w:r>
    <w:r w:rsidRPr="00A42E9D">
      <w:rPr>
        <w:u w:val="single"/>
      </w:rPr>
      <w:fldChar w:fldCharType="begin"/>
    </w:r>
    <w:r w:rsidRPr="00A42E9D">
      <w:rPr>
        <w:u w:val="single"/>
      </w:rPr>
      <w:instrText xml:space="preserve"> PAGE   \* MERGEFORMAT </w:instrText>
    </w:r>
    <w:r w:rsidRPr="00A42E9D">
      <w:rPr>
        <w:u w:val="single"/>
      </w:rPr>
      <w:fldChar w:fldCharType="separate"/>
    </w:r>
    <w:r w:rsidR="00E87F93" w:rsidRPr="00E87F93">
      <w:rPr>
        <w:b/>
        <w:bCs/>
        <w:noProof/>
        <w:u w:val="single"/>
      </w:rPr>
      <w:t>2</w:t>
    </w:r>
    <w:r w:rsidRPr="00A42E9D">
      <w:rPr>
        <w:b/>
        <w:bCs/>
        <w:noProof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14D82F" w14:textId="77777777" w:rsidR="000E26BF" w:rsidRDefault="000E26BF">
      <w:r>
        <w:separator/>
      </w:r>
    </w:p>
  </w:footnote>
  <w:footnote w:type="continuationSeparator" w:id="0">
    <w:p w14:paraId="40204550" w14:textId="77777777" w:rsidR="000E26BF" w:rsidRDefault="000E26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986BED" w14:textId="77777777" w:rsidR="00E515B3" w:rsidRPr="004078FA" w:rsidRDefault="009E3084">
    <w:pPr>
      <w:pStyle w:val="Header"/>
      <w:rPr>
        <w:u w:val="single"/>
      </w:rPr>
    </w:pPr>
    <w:r>
      <w:rPr>
        <w:u w:val="single"/>
      </w:rPr>
      <w:t>Mobile Apps Development</w:t>
    </w:r>
    <w:r w:rsidR="00E515B3" w:rsidRPr="004078FA">
      <w:rPr>
        <w:u w:val="single"/>
      </w:rPr>
      <w:t xml:space="preserve">                                                                                                           </w:t>
    </w:r>
    <w:r w:rsidR="00E515B3">
      <w:rPr>
        <w:u w:val="single"/>
      </w:rPr>
      <w:t xml:space="preserve">                   </w:t>
    </w:r>
    <w:r w:rsidR="00E515B3" w:rsidRPr="004078FA">
      <w:rPr>
        <w:u w:val="single"/>
      </w:rPr>
      <w:t>C</w:t>
    </w:r>
    <w:r w:rsidR="00E515B3">
      <w:rPr>
        <w:u w:val="single"/>
      </w:rPr>
      <w:t>OMP-304</w:t>
    </w:r>
  </w:p>
  <w:p w14:paraId="6F712196" w14:textId="77777777" w:rsidR="00E515B3" w:rsidRPr="004078FA" w:rsidRDefault="00E515B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546D37"/>
    <w:multiLevelType w:val="hybridMultilevel"/>
    <w:tmpl w:val="B0681A12"/>
    <w:lvl w:ilvl="0" w:tplc="70B8DC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A4870"/>
    <w:multiLevelType w:val="multilevel"/>
    <w:tmpl w:val="5D7AA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8741E7"/>
    <w:multiLevelType w:val="multilevel"/>
    <w:tmpl w:val="05FC0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B36864"/>
    <w:multiLevelType w:val="multilevel"/>
    <w:tmpl w:val="3EF49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F15399"/>
    <w:multiLevelType w:val="multilevel"/>
    <w:tmpl w:val="D764B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ED23E5"/>
    <w:multiLevelType w:val="multilevel"/>
    <w:tmpl w:val="7F00B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0F40CB"/>
    <w:multiLevelType w:val="multilevel"/>
    <w:tmpl w:val="C7A6B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487925"/>
    <w:multiLevelType w:val="multilevel"/>
    <w:tmpl w:val="81564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5B642F9"/>
    <w:multiLevelType w:val="multilevel"/>
    <w:tmpl w:val="387C6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4546932"/>
    <w:multiLevelType w:val="hybridMultilevel"/>
    <w:tmpl w:val="FD2AB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FE1D86"/>
    <w:multiLevelType w:val="multilevel"/>
    <w:tmpl w:val="A11E8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77CE6CB5"/>
    <w:multiLevelType w:val="multilevel"/>
    <w:tmpl w:val="3FF87F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6"/>
  </w:num>
  <w:num w:numId="3">
    <w:abstractNumId w:val="11"/>
  </w:num>
  <w:num w:numId="4">
    <w:abstractNumId w:val="16"/>
  </w:num>
  <w:num w:numId="5">
    <w:abstractNumId w:val="14"/>
  </w:num>
  <w:num w:numId="6">
    <w:abstractNumId w:val="15"/>
  </w:num>
  <w:num w:numId="7">
    <w:abstractNumId w:val="10"/>
  </w:num>
  <w:num w:numId="8">
    <w:abstractNumId w:val="19"/>
  </w:num>
  <w:num w:numId="9">
    <w:abstractNumId w:val="1"/>
  </w:num>
  <w:num w:numId="10">
    <w:abstractNumId w:val="3"/>
  </w:num>
  <w:num w:numId="11">
    <w:abstractNumId w:val="5"/>
  </w:num>
  <w:num w:numId="12">
    <w:abstractNumId w:val="17"/>
  </w:num>
  <w:num w:numId="13">
    <w:abstractNumId w:val="2"/>
  </w:num>
  <w:num w:numId="14">
    <w:abstractNumId w:val="12"/>
  </w:num>
  <w:num w:numId="15">
    <w:abstractNumId w:val="9"/>
  </w:num>
  <w:num w:numId="16">
    <w:abstractNumId w:val="4"/>
  </w:num>
  <w:num w:numId="17">
    <w:abstractNumId w:val="18"/>
  </w:num>
  <w:num w:numId="18">
    <w:abstractNumId w:val="20"/>
  </w:num>
  <w:num w:numId="19">
    <w:abstractNumId w:val="8"/>
  </w:num>
  <w:num w:numId="20">
    <w:abstractNumId w:val="7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DcwszQ3MDEwMTVT0lEKTi0uzszPAykwqQUA//WUAywAAAA="/>
  </w:docVars>
  <w:rsids>
    <w:rsidRoot w:val="00A174ED"/>
    <w:rsid w:val="00002001"/>
    <w:rsid w:val="00012EF5"/>
    <w:rsid w:val="00013F44"/>
    <w:rsid w:val="000210CF"/>
    <w:rsid w:val="00025801"/>
    <w:rsid w:val="0002682D"/>
    <w:rsid w:val="00027440"/>
    <w:rsid w:val="00027B4A"/>
    <w:rsid w:val="00042CDE"/>
    <w:rsid w:val="0004618A"/>
    <w:rsid w:val="0006176A"/>
    <w:rsid w:val="000633E0"/>
    <w:rsid w:val="000871D3"/>
    <w:rsid w:val="00090E43"/>
    <w:rsid w:val="00092B5A"/>
    <w:rsid w:val="000941E4"/>
    <w:rsid w:val="00094D33"/>
    <w:rsid w:val="00097275"/>
    <w:rsid w:val="000A3EAA"/>
    <w:rsid w:val="000C3971"/>
    <w:rsid w:val="000E26BF"/>
    <w:rsid w:val="000E7F5E"/>
    <w:rsid w:val="001057C8"/>
    <w:rsid w:val="00123AA3"/>
    <w:rsid w:val="00123F7E"/>
    <w:rsid w:val="00145857"/>
    <w:rsid w:val="00154198"/>
    <w:rsid w:val="001648E8"/>
    <w:rsid w:val="001A5EBD"/>
    <w:rsid w:val="001C595E"/>
    <w:rsid w:val="001D349C"/>
    <w:rsid w:val="001D6642"/>
    <w:rsid w:val="001E09AE"/>
    <w:rsid w:val="001E3033"/>
    <w:rsid w:val="001F41A6"/>
    <w:rsid w:val="001F73FB"/>
    <w:rsid w:val="002003C6"/>
    <w:rsid w:val="002024CA"/>
    <w:rsid w:val="00205C72"/>
    <w:rsid w:val="00214BA0"/>
    <w:rsid w:val="00223AA4"/>
    <w:rsid w:val="002267F0"/>
    <w:rsid w:val="00290A7C"/>
    <w:rsid w:val="002B2A49"/>
    <w:rsid w:val="002B357C"/>
    <w:rsid w:val="002B7DA1"/>
    <w:rsid w:val="002C0C59"/>
    <w:rsid w:val="002C4EBC"/>
    <w:rsid w:val="002D385E"/>
    <w:rsid w:val="002E4B63"/>
    <w:rsid w:val="002E508F"/>
    <w:rsid w:val="002E769F"/>
    <w:rsid w:val="002E7E30"/>
    <w:rsid w:val="00311635"/>
    <w:rsid w:val="003163F6"/>
    <w:rsid w:val="0031714B"/>
    <w:rsid w:val="00323D82"/>
    <w:rsid w:val="00325EE9"/>
    <w:rsid w:val="00327595"/>
    <w:rsid w:val="00332063"/>
    <w:rsid w:val="00333601"/>
    <w:rsid w:val="00370B71"/>
    <w:rsid w:val="00387A71"/>
    <w:rsid w:val="00392BA0"/>
    <w:rsid w:val="003A0ECD"/>
    <w:rsid w:val="003A4838"/>
    <w:rsid w:val="003A4F6D"/>
    <w:rsid w:val="003B2AA6"/>
    <w:rsid w:val="003C0797"/>
    <w:rsid w:val="003C6658"/>
    <w:rsid w:val="003E75F2"/>
    <w:rsid w:val="00403130"/>
    <w:rsid w:val="004035B2"/>
    <w:rsid w:val="00404C51"/>
    <w:rsid w:val="0040662E"/>
    <w:rsid w:val="004078FA"/>
    <w:rsid w:val="004102A1"/>
    <w:rsid w:val="004126A1"/>
    <w:rsid w:val="004227F9"/>
    <w:rsid w:val="004240C4"/>
    <w:rsid w:val="004261BA"/>
    <w:rsid w:val="0042671E"/>
    <w:rsid w:val="00427072"/>
    <w:rsid w:val="00460819"/>
    <w:rsid w:val="00462921"/>
    <w:rsid w:val="004824B4"/>
    <w:rsid w:val="00484F5C"/>
    <w:rsid w:val="004A0FF6"/>
    <w:rsid w:val="004A1371"/>
    <w:rsid w:val="004A3DA3"/>
    <w:rsid w:val="004B1D09"/>
    <w:rsid w:val="004D588D"/>
    <w:rsid w:val="004D64D9"/>
    <w:rsid w:val="004E0831"/>
    <w:rsid w:val="004F1D5F"/>
    <w:rsid w:val="004F2999"/>
    <w:rsid w:val="00501E41"/>
    <w:rsid w:val="00522D4F"/>
    <w:rsid w:val="0053159F"/>
    <w:rsid w:val="00531A57"/>
    <w:rsid w:val="00532134"/>
    <w:rsid w:val="005453E0"/>
    <w:rsid w:val="005563AA"/>
    <w:rsid w:val="00556A24"/>
    <w:rsid w:val="00560945"/>
    <w:rsid w:val="00562FFC"/>
    <w:rsid w:val="0056509B"/>
    <w:rsid w:val="00575AEA"/>
    <w:rsid w:val="005B0172"/>
    <w:rsid w:val="005B0853"/>
    <w:rsid w:val="005D1B2A"/>
    <w:rsid w:val="005E15A8"/>
    <w:rsid w:val="005F1414"/>
    <w:rsid w:val="006025B1"/>
    <w:rsid w:val="006031C3"/>
    <w:rsid w:val="00610622"/>
    <w:rsid w:val="006132EE"/>
    <w:rsid w:val="00630245"/>
    <w:rsid w:val="0063796C"/>
    <w:rsid w:val="0065097E"/>
    <w:rsid w:val="006509E3"/>
    <w:rsid w:val="00653A20"/>
    <w:rsid w:val="00653F3D"/>
    <w:rsid w:val="00657CB1"/>
    <w:rsid w:val="00661E16"/>
    <w:rsid w:val="0067238B"/>
    <w:rsid w:val="0067702E"/>
    <w:rsid w:val="00681F2B"/>
    <w:rsid w:val="0068433B"/>
    <w:rsid w:val="006A3455"/>
    <w:rsid w:val="006B735E"/>
    <w:rsid w:val="006D27B2"/>
    <w:rsid w:val="006D2996"/>
    <w:rsid w:val="006D31DE"/>
    <w:rsid w:val="006D7E75"/>
    <w:rsid w:val="006E32A2"/>
    <w:rsid w:val="006F1BB4"/>
    <w:rsid w:val="006F4EE3"/>
    <w:rsid w:val="007000C0"/>
    <w:rsid w:val="00726C2B"/>
    <w:rsid w:val="00734C80"/>
    <w:rsid w:val="0073784D"/>
    <w:rsid w:val="00745B87"/>
    <w:rsid w:val="00755722"/>
    <w:rsid w:val="007573AA"/>
    <w:rsid w:val="007634C1"/>
    <w:rsid w:val="0077015C"/>
    <w:rsid w:val="00771CF6"/>
    <w:rsid w:val="00777651"/>
    <w:rsid w:val="00792A79"/>
    <w:rsid w:val="007A2E8B"/>
    <w:rsid w:val="007A4AFF"/>
    <w:rsid w:val="007C484E"/>
    <w:rsid w:val="007D2C66"/>
    <w:rsid w:val="007E14B3"/>
    <w:rsid w:val="007E2F44"/>
    <w:rsid w:val="007E6BCF"/>
    <w:rsid w:val="007F3CAB"/>
    <w:rsid w:val="00813F17"/>
    <w:rsid w:val="00825BE6"/>
    <w:rsid w:val="00827EEA"/>
    <w:rsid w:val="00835BD5"/>
    <w:rsid w:val="008371AF"/>
    <w:rsid w:val="00855F1D"/>
    <w:rsid w:val="00856771"/>
    <w:rsid w:val="00863A5C"/>
    <w:rsid w:val="00866719"/>
    <w:rsid w:val="008678D8"/>
    <w:rsid w:val="00880589"/>
    <w:rsid w:val="00881ECD"/>
    <w:rsid w:val="0089084F"/>
    <w:rsid w:val="00890DAF"/>
    <w:rsid w:val="008963D1"/>
    <w:rsid w:val="008D2F80"/>
    <w:rsid w:val="008D34B7"/>
    <w:rsid w:val="008E02AC"/>
    <w:rsid w:val="008E15EF"/>
    <w:rsid w:val="008E6014"/>
    <w:rsid w:val="008F201F"/>
    <w:rsid w:val="008F4C02"/>
    <w:rsid w:val="008F5040"/>
    <w:rsid w:val="009011DB"/>
    <w:rsid w:val="0090169C"/>
    <w:rsid w:val="0091341B"/>
    <w:rsid w:val="0091466D"/>
    <w:rsid w:val="00922029"/>
    <w:rsid w:val="0092354F"/>
    <w:rsid w:val="00925942"/>
    <w:rsid w:val="00927BC6"/>
    <w:rsid w:val="009367DE"/>
    <w:rsid w:val="009523A4"/>
    <w:rsid w:val="00963298"/>
    <w:rsid w:val="009654C6"/>
    <w:rsid w:val="00970440"/>
    <w:rsid w:val="00976C83"/>
    <w:rsid w:val="00987738"/>
    <w:rsid w:val="009953EB"/>
    <w:rsid w:val="009A3C52"/>
    <w:rsid w:val="009A5D76"/>
    <w:rsid w:val="009C0E40"/>
    <w:rsid w:val="009E3084"/>
    <w:rsid w:val="009F1F18"/>
    <w:rsid w:val="009F27C7"/>
    <w:rsid w:val="00A008F4"/>
    <w:rsid w:val="00A03781"/>
    <w:rsid w:val="00A05056"/>
    <w:rsid w:val="00A11575"/>
    <w:rsid w:val="00A174ED"/>
    <w:rsid w:val="00A21562"/>
    <w:rsid w:val="00A42E9D"/>
    <w:rsid w:val="00A45A5A"/>
    <w:rsid w:val="00A463A9"/>
    <w:rsid w:val="00A66AFD"/>
    <w:rsid w:val="00A92E53"/>
    <w:rsid w:val="00AB1D45"/>
    <w:rsid w:val="00AC121B"/>
    <w:rsid w:val="00AC7F0E"/>
    <w:rsid w:val="00AD12AD"/>
    <w:rsid w:val="00AD2FC3"/>
    <w:rsid w:val="00B14824"/>
    <w:rsid w:val="00B175E4"/>
    <w:rsid w:val="00B22F9A"/>
    <w:rsid w:val="00B311F2"/>
    <w:rsid w:val="00B32284"/>
    <w:rsid w:val="00B43090"/>
    <w:rsid w:val="00B447AA"/>
    <w:rsid w:val="00B6658D"/>
    <w:rsid w:val="00B81DCD"/>
    <w:rsid w:val="00B82D91"/>
    <w:rsid w:val="00B914F3"/>
    <w:rsid w:val="00B9710E"/>
    <w:rsid w:val="00BA451F"/>
    <w:rsid w:val="00BA4CB1"/>
    <w:rsid w:val="00BC3797"/>
    <w:rsid w:val="00BE3CDA"/>
    <w:rsid w:val="00BE530F"/>
    <w:rsid w:val="00BE696D"/>
    <w:rsid w:val="00C00351"/>
    <w:rsid w:val="00C00DAD"/>
    <w:rsid w:val="00C027F2"/>
    <w:rsid w:val="00C05FCB"/>
    <w:rsid w:val="00C17156"/>
    <w:rsid w:val="00C50B7B"/>
    <w:rsid w:val="00C62186"/>
    <w:rsid w:val="00C64B5E"/>
    <w:rsid w:val="00C832F3"/>
    <w:rsid w:val="00C974BC"/>
    <w:rsid w:val="00CA1473"/>
    <w:rsid w:val="00CA61CD"/>
    <w:rsid w:val="00CB34EE"/>
    <w:rsid w:val="00CB704E"/>
    <w:rsid w:val="00CD7491"/>
    <w:rsid w:val="00CE18DE"/>
    <w:rsid w:val="00CE2EDD"/>
    <w:rsid w:val="00CE6B34"/>
    <w:rsid w:val="00CE74ED"/>
    <w:rsid w:val="00CF4C78"/>
    <w:rsid w:val="00D02B52"/>
    <w:rsid w:val="00D06FE5"/>
    <w:rsid w:val="00D25BB6"/>
    <w:rsid w:val="00D266C9"/>
    <w:rsid w:val="00D30444"/>
    <w:rsid w:val="00D3411A"/>
    <w:rsid w:val="00D42AAF"/>
    <w:rsid w:val="00D47A13"/>
    <w:rsid w:val="00D52C6E"/>
    <w:rsid w:val="00D5306B"/>
    <w:rsid w:val="00D61F87"/>
    <w:rsid w:val="00D73099"/>
    <w:rsid w:val="00D8479B"/>
    <w:rsid w:val="00D85F00"/>
    <w:rsid w:val="00D937FE"/>
    <w:rsid w:val="00D97632"/>
    <w:rsid w:val="00D97BFE"/>
    <w:rsid w:val="00DA3888"/>
    <w:rsid w:val="00DA3E3D"/>
    <w:rsid w:val="00DA5024"/>
    <w:rsid w:val="00DB5EA4"/>
    <w:rsid w:val="00DC3B0A"/>
    <w:rsid w:val="00DC578A"/>
    <w:rsid w:val="00E040B0"/>
    <w:rsid w:val="00E10726"/>
    <w:rsid w:val="00E12781"/>
    <w:rsid w:val="00E24C5C"/>
    <w:rsid w:val="00E2717B"/>
    <w:rsid w:val="00E30052"/>
    <w:rsid w:val="00E515B3"/>
    <w:rsid w:val="00E62358"/>
    <w:rsid w:val="00E81BCE"/>
    <w:rsid w:val="00E87F93"/>
    <w:rsid w:val="00E927A1"/>
    <w:rsid w:val="00EA6176"/>
    <w:rsid w:val="00EB3024"/>
    <w:rsid w:val="00EB5227"/>
    <w:rsid w:val="00EB6682"/>
    <w:rsid w:val="00EC2CDD"/>
    <w:rsid w:val="00EC3DD6"/>
    <w:rsid w:val="00EC555B"/>
    <w:rsid w:val="00ED5697"/>
    <w:rsid w:val="00ED6D4A"/>
    <w:rsid w:val="00EE3B73"/>
    <w:rsid w:val="00EF0BB0"/>
    <w:rsid w:val="00EF2005"/>
    <w:rsid w:val="00F05E86"/>
    <w:rsid w:val="00F11120"/>
    <w:rsid w:val="00F13C73"/>
    <w:rsid w:val="00F13CD2"/>
    <w:rsid w:val="00F24055"/>
    <w:rsid w:val="00F31538"/>
    <w:rsid w:val="00F3260B"/>
    <w:rsid w:val="00F37595"/>
    <w:rsid w:val="00F40D27"/>
    <w:rsid w:val="00F52B05"/>
    <w:rsid w:val="00F65608"/>
    <w:rsid w:val="00F72C0C"/>
    <w:rsid w:val="00F75959"/>
    <w:rsid w:val="00F84CD6"/>
    <w:rsid w:val="00F91F8F"/>
    <w:rsid w:val="00F96B8B"/>
    <w:rsid w:val="00FB4450"/>
    <w:rsid w:val="00FD68F8"/>
    <w:rsid w:val="00FF12A2"/>
    <w:rsid w:val="00FF35B7"/>
    <w:rsid w:val="00FF410E"/>
    <w:rsid w:val="00FF7BA9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1FDAAE"/>
  <w15:docId w15:val="{286EE28B-83EC-4618-AD3D-C8B2FA23C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0819"/>
  </w:style>
  <w:style w:type="paragraph" w:styleId="Heading1">
    <w:name w:val="heading 1"/>
    <w:basedOn w:val="Normal"/>
    <w:next w:val="Normal"/>
    <w:qFormat/>
    <w:rsid w:val="00460819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460819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460819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460819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460819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460819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460819"/>
  </w:style>
  <w:style w:type="paragraph" w:styleId="Header">
    <w:name w:val="header"/>
    <w:basedOn w:val="Normal"/>
    <w:rsid w:val="0046081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46081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60819"/>
  </w:style>
  <w:style w:type="paragraph" w:styleId="Title">
    <w:name w:val="Title"/>
    <w:basedOn w:val="Normal"/>
    <w:qFormat/>
    <w:rsid w:val="00460819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460819"/>
    <w:rPr>
      <w:rFonts w:ascii="Courier New" w:hAnsi="Courier New"/>
    </w:rPr>
  </w:style>
  <w:style w:type="paragraph" w:styleId="BodyText">
    <w:name w:val="Body Text"/>
    <w:basedOn w:val="Normal"/>
    <w:rsid w:val="00460819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character" w:styleId="HTMLCode">
    <w:name w:val="HTML Code"/>
    <w:basedOn w:val="DefaultParagraphFont"/>
    <w:uiPriority w:val="99"/>
    <w:rsid w:val="00F3260B"/>
    <w:rPr>
      <w:rFonts w:ascii="Courier New" w:eastAsia="Times New Roman" w:hAnsi="Courier New" w:cs="Courier New"/>
      <w:sz w:val="20"/>
      <w:szCs w:val="20"/>
    </w:rPr>
  </w:style>
  <w:style w:type="paragraph" w:customStyle="1" w:styleId="NormalWeb9">
    <w:name w:val="Normal (Web)9"/>
    <w:basedOn w:val="Normal"/>
    <w:rsid w:val="00F3260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FB4450"/>
  </w:style>
  <w:style w:type="paragraph" w:customStyle="1" w:styleId="Default">
    <w:name w:val="Default"/>
    <w:rsid w:val="00462921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rsid w:val="000268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2A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4A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A4AFF"/>
    <w:rPr>
      <w:rFonts w:ascii="Courier New" w:hAnsi="Courier New" w:cs="Courier New"/>
    </w:rPr>
  </w:style>
  <w:style w:type="character" w:styleId="CommentReference">
    <w:name w:val="annotation reference"/>
    <w:basedOn w:val="DefaultParagraphFont"/>
    <w:semiHidden/>
    <w:unhideWhenUsed/>
    <w:rsid w:val="00A42E9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42E9D"/>
  </w:style>
  <w:style w:type="character" w:customStyle="1" w:styleId="CommentTextChar">
    <w:name w:val="Comment Text Char"/>
    <w:basedOn w:val="DefaultParagraphFont"/>
    <w:link w:val="CommentText"/>
    <w:semiHidden/>
    <w:rsid w:val="00A42E9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42E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42E9D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A42E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42E9D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53159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953EB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2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4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4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06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7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2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74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8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9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2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8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17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515968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2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4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66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oleObject" Target="embeddings/oleObject2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928</Words>
  <Characters>10996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12899</CharactersWithSpaces>
  <SharedDoc>false</SharedDoc>
  <HLinks>
    <vt:vector size="6" baseType="variant">
      <vt:variant>
        <vt:i4>3407925</vt:i4>
      </vt:variant>
      <vt:variant>
        <vt:i4>0</vt:i4>
      </vt:variant>
      <vt:variant>
        <vt:i4>0</vt:i4>
      </vt:variant>
      <vt:variant>
        <vt:i4>5</vt:i4>
      </vt:variant>
      <vt:variant>
        <vt:lpwstr>http://wsf.cdyne.com/WeatherWS/Weather.asmx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creator>ILIA</dc:creator>
  <cp:lastModifiedBy>Yoyo Ho</cp:lastModifiedBy>
  <cp:revision>2</cp:revision>
  <cp:lastPrinted>2002-12-12T19:57:00Z</cp:lastPrinted>
  <dcterms:created xsi:type="dcterms:W3CDTF">2024-10-13T22:47:00Z</dcterms:created>
  <dcterms:modified xsi:type="dcterms:W3CDTF">2024-10-13T22:47:00Z</dcterms:modified>
</cp:coreProperties>
</file>